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8"/>
        <w:gridCol w:w="3874"/>
        <w:gridCol w:w="2909"/>
      </w:tblGrid>
      <w:tr w:rsidR="00B94316" w14:paraId="6D8C338D" w14:textId="77777777">
        <w:trPr>
          <w:trHeight w:val="527"/>
        </w:trPr>
        <w:tc>
          <w:tcPr>
            <w:tcW w:w="3068" w:type="dxa"/>
          </w:tcPr>
          <w:p w14:paraId="6D8C338A" w14:textId="77777777" w:rsidR="00B94316" w:rsidRDefault="00B94316">
            <w:pPr>
              <w:pStyle w:val="TableParagraph"/>
            </w:pPr>
          </w:p>
        </w:tc>
        <w:tc>
          <w:tcPr>
            <w:tcW w:w="3874" w:type="dxa"/>
          </w:tcPr>
          <w:p w14:paraId="6D8C338B" w14:textId="70056882" w:rsidR="00B94316" w:rsidRDefault="00BC5F8A">
            <w:pPr>
              <w:pStyle w:val="TableParagraph"/>
              <w:spacing w:line="399" w:lineRule="exact"/>
              <w:ind w:left="602" w:right="760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Archibald Eagle</w:t>
            </w:r>
          </w:p>
        </w:tc>
        <w:tc>
          <w:tcPr>
            <w:tcW w:w="2909" w:type="dxa"/>
          </w:tcPr>
          <w:p w14:paraId="6D8C338C" w14:textId="77777777" w:rsidR="00B94316" w:rsidRDefault="00B94316">
            <w:pPr>
              <w:pStyle w:val="TableParagraph"/>
            </w:pPr>
          </w:p>
        </w:tc>
      </w:tr>
      <w:tr w:rsidR="00B94316" w14:paraId="6D8C3392" w14:textId="77777777">
        <w:trPr>
          <w:trHeight w:val="652"/>
        </w:trPr>
        <w:tc>
          <w:tcPr>
            <w:tcW w:w="3068" w:type="dxa"/>
            <w:tcBorders>
              <w:bottom w:val="single" w:sz="6" w:space="0" w:color="000000"/>
            </w:tcBorders>
          </w:tcPr>
          <w:p w14:paraId="6D8C338E" w14:textId="7061CBBB" w:rsidR="00B94316" w:rsidRDefault="001A30C8">
            <w:pPr>
              <w:pStyle w:val="TableParagraph"/>
              <w:spacing w:before="120"/>
              <w:ind w:left="28"/>
            </w:pPr>
            <w:r>
              <w:t>8600 University Boulevard</w:t>
            </w:r>
            <w:r w:rsidR="00F75CDC">
              <w:t xml:space="preserve"> Evansville, Indiana 47712</w:t>
            </w:r>
          </w:p>
        </w:tc>
        <w:tc>
          <w:tcPr>
            <w:tcW w:w="3874" w:type="dxa"/>
            <w:tcBorders>
              <w:bottom w:val="single" w:sz="6" w:space="0" w:color="000000"/>
            </w:tcBorders>
          </w:tcPr>
          <w:p w14:paraId="6D8C338F" w14:textId="1C1E4A44" w:rsidR="00B94316" w:rsidRDefault="00CF19E2">
            <w:pPr>
              <w:pStyle w:val="TableParagraph"/>
              <w:spacing w:before="120"/>
              <w:ind w:left="602" w:right="740"/>
              <w:jc w:val="center"/>
            </w:pPr>
            <w:hyperlink r:id="rId5" w:history="1">
              <w:r w:rsidR="001A30C8" w:rsidRPr="00282529">
                <w:rPr>
                  <w:rStyle w:val="Hyperlink"/>
                </w:rPr>
                <w:t>Archie.Eagle@usi.edu</w:t>
              </w:r>
            </w:hyperlink>
          </w:p>
        </w:tc>
        <w:tc>
          <w:tcPr>
            <w:tcW w:w="2909" w:type="dxa"/>
            <w:tcBorders>
              <w:bottom w:val="single" w:sz="6" w:space="0" w:color="000000"/>
            </w:tcBorders>
          </w:tcPr>
          <w:p w14:paraId="6D8C3390" w14:textId="52423597" w:rsidR="00B94316" w:rsidRDefault="00F75CDC">
            <w:pPr>
              <w:pStyle w:val="TableParagraph"/>
              <w:spacing w:before="120" w:line="252" w:lineRule="exact"/>
              <w:ind w:right="33"/>
              <w:jc w:val="right"/>
            </w:pPr>
            <w:r>
              <w:t>Cell:  (812)</w:t>
            </w:r>
            <w:r>
              <w:rPr>
                <w:spacing w:val="-5"/>
              </w:rPr>
              <w:t xml:space="preserve"> </w:t>
            </w:r>
            <w:r w:rsidR="00CD46C1">
              <w:t>464-1865</w:t>
            </w:r>
          </w:p>
          <w:p w14:paraId="49674D41" w14:textId="77777777" w:rsidR="00017B58" w:rsidRPr="002D0C06" w:rsidRDefault="00CF19E2" w:rsidP="00017B58">
            <w:pPr>
              <w:rPr>
                <w:rFonts w:cstheme="minorHAnsi"/>
              </w:rPr>
            </w:pPr>
            <w:hyperlink r:id="rId6" w:history="1">
              <w:r w:rsidR="00017B58" w:rsidRPr="002D0C06">
                <w:rPr>
                  <w:rStyle w:val="Hyperlink"/>
                  <w:rFonts w:cstheme="minorHAnsi"/>
                </w:rPr>
                <w:t>linkedin.com/in/archibaldeagle/</w:t>
              </w:r>
            </w:hyperlink>
          </w:p>
          <w:p w14:paraId="6D8C3391" w14:textId="3CF39531" w:rsidR="00B94316" w:rsidRDefault="00B94316">
            <w:pPr>
              <w:pStyle w:val="TableParagraph"/>
              <w:spacing w:line="252" w:lineRule="exact"/>
              <w:ind w:right="40"/>
              <w:jc w:val="right"/>
            </w:pPr>
          </w:p>
        </w:tc>
      </w:tr>
    </w:tbl>
    <w:p w14:paraId="6D8C3393" w14:textId="77777777" w:rsidR="00B94316" w:rsidRDefault="00B94316">
      <w:pPr>
        <w:pStyle w:val="BodyText"/>
        <w:spacing w:before="4"/>
        <w:rPr>
          <w:sz w:val="13"/>
        </w:rPr>
      </w:pPr>
    </w:p>
    <w:p w14:paraId="6D8C3394" w14:textId="77777777" w:rsidR="00B94316" w:rsidRDefault="00F75CDC">
      <w:pPr>
        <w:pStyle w:val="BodyText"/>
        <w:tabs>
          <w:tab w:val="left" w:pos="2308"/>
        </w:tabs>
        <w:spacing w:before="90"/>
        <w:ind w:left="2308" w:right="541" w:hanging="2161"/>
      </w:pPr>
      <w:r>
        <w:rPr>
          <w:b/>
          <w:sz w:val="24"/>
        </w:rPr>
        <w:t>OBJECTIVE</w:t>
      </w:r>
      <w:r>
        <w:rPr>
          <w:sz w:val="24"/>
        </w:rPr>
        <w:t>:</w:t>
      </w:r>
      <w:r>
        <w:rPr>
          <w:sz w:val="24"/>
        </w:rPr>
        <w:tab/>
      </w:r>
      <w:r>
        <w:t>To obtain a professional position in the sciences field that will capitalize on skills, advanced coursework, and strong work</w:t>
      </w:r>
      <w:r>
        <w:rPr>
          <w:spacing w:val="-9"/>
        </w:rPr>
        <w:t xml:space="preserve"> </w:t>
      </w:r>
      <w:r>
        <w:t>background</w:t>
      </w:r>
    </w:p>
    <w:p w14:paraId="6D8C3395" w14:textId="77777777" w:rsidR="00B94316" w:rsidRDefault="00B94316">
      <w:pPr>
        <w:pStyle w:val="BodyText"/>
        <w:spacing w:before="5"/>
      </w:pPr>
    </w:p>
    <w:p w14:paraId="6D8C3396" w14:textId="18E27F5E" w:rsidR="00B94316" w:rsidRDefault="00F75CDC">
      <w:pPr>
        <w:pStyle w:val="Heading1"/>
        <w:tabs>
          <w:tab w:val="left" w:pos="2308"/>
          <w:tab w:val="left" w:pos="5503"/>
        </w:tabs>
        <w:spacing w:before="0" w:line="273" w:lineRule="exact"/>
      </w:pPr>
      <w:r>
        <w:t>EDUCATION:</w:t>
      </w:r>
      <w:r>
        <w:tab/>
        <w:t>Bachelor of</w:t>
      </w:r>
      <w:r>
        <w:rPr>
          <w:spacing w:val="-2"/>
        </w:rPr>
        <w:t xml:space="preserve"> </w:t>
      </w:r>
      <w:r>
        <w:t>Science,</w:t>
      </w:r>
      <w:r>
        <w:rPr>
          <w:spacing w:val="-1"/>
        </w:rPr>
        <w:t xml:space="preserve"> </w:t>
      </w:r>
      <w:r>
        <w:t>Biology</w:t>
      </w:r>
      <w:r>
        <w:tab/>
      </w:r>
      <w:r w:rsidR="008E0C84">
        <w:tab/>
      </w:r>
      <w:r w:rsidR="008E0C84">
        <w:tab/>
      </w:r>
      <w:r w:rsidR="008E0C84">
        <w:tab/>
      </w:r>
      <w:r w:rsidR="008E0C84">
        <w:tab/>
      </w:r>
      <w:r w:rsidR="008E0C84">
        <w:tab/>
        <w:t xml:space="preserve">       </w:t>
      </w:r>
      <w:r>
        <w:t>May 20</w:t>
      </w:r>
      <w:r w:rsidR="00EB4F68">
        <w:t>23</w:t>
      </w:r>
    </w:p>
    <w:p w14:paraId="6D8C3397" w14:textId="77777777" w:rsidR="00B94316" w:rsidRDefault="00F75CDC">
      <w:pPr>
        <w:pStyle w:val="BodyText"/>
        <w:spacing w:line="250" w:lineRule="exact"/>
        <w:ind w:left="2308"/>
      </w:pPr>
      <w:r>
        <w:t>UNIVERSITY OF SOUTHERN INDIANA</w:t>
      </w:r>
      <w:r>
        <w:rPr>
          <w:b/>
        </w:rPr>
        <w:t xml:space="preserve">, </w:t>
      </w:r>
      <w:r>
        <w:t>Evansville</w:t>
      </w:r>
    </w:p>
    <w:p w14:paraId="6D8C3398" w14:textId="1C36E112" w:rsidR="00B94316" w:rsidRDefault="00CF19E2">
      <w:pPr>
        <w:pStyle w:val="ListParagraph"/>
        <w:numPr>
          <w:ilvl w:val="0"/>
          <w:numId w:val="2"/>
        </w:numPr>
        <w:tabs>
          <w:tab w:val="left" w:pos="3028"/>
          <w:tab w:val="left" w:pos="3029"/>
        </w:tabs>
        <w:spacing w:before="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D8C33BB" wp14:editId="034F81E5">
                <wp:simplePos x="0" y="0"/>
                <wp:positionH relativeFrom="page">
                  <wp:posOffset>1153160</wp:posOffset>
                </wp:positionH>
                <wp:positionV relativeFrom="paragraph">
                  <wp:posOffset>62230</wp:posOffset>
                </wp:positionV>
                <wp:extent cx="4999355" cy="5059680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99355" cy="5059680"/>
                        </a:xfrm>
                        <a:custGeom>
                          <a:avLst/>
                          <a:gdLst>
                            <a:gd name="T0" fmla="+- 0 3518 1816"/>
                            <a:gd name="T1" fmla="*/ T0 w 7873"/>
                            <a:gd name="T2" fmla="+- 0 6841 98"/>
                            <a:gd name="T3" fmla="*/ 6841 h 7968"/>
                            <a:gd name="T4" fmla="+- 0 2936 1816"/>
                            <a:gd name="T5" fmla="*/ T4 w 7873"/>
                            <a:gd name="T6" fmla="+- 0 6709 98"/>
                            <a:gd name="T7" fmla="*/ 6709 h 7968"/>
                            <a:gd name="T8" fmla="+- 0 2312 1816"/>
                            <a:gd name="T9" fmla="*/ T8 w 7873"/>
                            <a:gd name="T10" fmla="+- 0 6728 98"/>
                            <a:gd name="T11" fmla="*/ 6728 h 7968"/>
                            <a:gd name="T12" fmla="+- 0 2074 1816"/>
                            <a:gd name="T13" fmla="*/ T12 w 7873"/>
                            <a:gd name="T14" fmla="+- 0 6361 98"/>
                            <a:gd name="T15" fmla="*/ 6361 h 7968"/>
                            <a:gd name="T16" fmla="+- 0 2369 1816"/>
                            <a:gd name="T17" fmla="*/ T16 w 7873"/>
                            <a:gd name="T18" fmla="+- 0 6084 98"/>
                            <a:gd name="T19" fmla="*/ 6084 h 7968"/>
                            <a:gd name="T20" fmla="+- 0 2543 1816"/>
                            <a:gd name="T21" fmla="*/ T20 w 7873"/>
                            <a:gd name="T22" fmla="+- 0 6006 98"/>
                            <a:gd name="T23" fmla="*/ 6006 h 7968"/>
                            <a:gd name="T24" fmla="+- 0 2414 1816"/>
                            <a:gd name="T25" fmla="*/ T24 w 7873"/>
                            <a:gd name="T26" fmla="+- 0 5870 98"/>
                            <a:gd name="T27" fmla="*/ 5870 h 7968"/>
                            <a:gd name="T28" fmla="+- 0 2220 1816"/>
                            <a:gd name="T29" fmla="*/ T28 w 7873"/>
                            <a:gd name="T30" fmla="+- 0 5850 98"/>
                            <a:gd name="T31" fmla="*/ 5850 h 7968"/>
                            <a:gd name="T32" fmla="+- 0 1869 1816"/>
                            <a:gd name="T33" fmla="*/ T32 w 7873"/>
                            <a:gd name="T34" fmla="+- 0 6123 98"/>
                            <a:gd name="T35" fmla="*/ 6123 h 7968"/>
                            <a:gd name="T36" fmla="+- 0 2053 1816"/>
                            <a:gd name="T37" fmla="*/ T36 w 7873"/>
                            <a:gd name="T38" fmla="+- 0 6833 98"/>
                            <a:gd name="T39" fmla="*/ 6833 h 7968"/>
                            <a:gd name="T40" fmla="+- 0 2697 1816"/>
                            <a:gd name="T41" fmla="*/ T40 w 7873"/>
                            <a:gd name="T42" fmla="+- 0 7070 98"/>
                            <a:gd name="T43" fmla="*/ 7070 h 7968"/>
                            <a:gd name="T44" fmla="+- 0 3362 1816"/>
                            <a:gd name="T45" fmla="*/ T44 w 7873"/>
                            <a:gd name="T46" fmla="+- 0 7046 98"/>
                            <a:gd name="T47" fmla="*/ 7046 h 7968"/>
                            <a:gd name="T48" fmla="+- 0 3624 1816"/>
                            <a:gd name="T49" fmla="*/ T48 w 7873"/>
                            <a:gd name="T50" fmla="+- 0 7484 98"/>
                            <a:gd name="T51" fmla="*/ 7484 h 7968"/>
                            <a:gd name="T52" fmla="+- 0 3269 1816"/>
                            <a:gd name="T53" fmla="*/ T52 w 7873"/>
                            <a:gd name="T54" fmla="+- 0 7806 98"/>
                            <a:gd name="T55" fmla="*/ 7806 h 7968"/>
                            <a:gd name="T56" fmla="+- 0 3052 1816"/>
                            <a:gd name="T57" fmla="*/ T56 w 7873"/>
                            <a:gd name="T58" fmla="+- 0 7865 98"/>
                            <a:gd name="T59" fmla="*/ 7865 h 7968"/>
                            <a:gd name="T60" fmla="+- 0 3191 1816"/>
                            <a:gd name="T61" fmla="*/ T60 w 7873"/>
                            <a:gd name="T62" fmla="+- 0 8025 98"/>
                            <a:gd name="T63" fmla="*/ 8025 h 7968"/>
                            <a:gd name="T64" fmla="+- 0 3459 1816"/>
                            <a:gd name="T65" fmla="*/ T64 w 7873"/>
                            <a:gd name="T66" fmla="+- 0 8037 98"/>
                            <a:gd name="T67" fmla="*/ 8037 h 7968"/>
                            <a:gd name="T68" fmla="+- 0 3872 1816"/>
                            <a:gd name="T69" fmla="*/ T68 w 7873"/>
                            <a:gd name="T70" fmla="+- 0 7621 98"/>
                            <a:gd name="T71" fmla="*/ 7621 h 7968"/>
                            <a:gd name="T72" fmla="+- 0 5026 1816"/>
                            <a:gd name="T73" fmla="*/ T72 w 7873"/>
                            <a:gd name="T74" fmla="+- 0 6072 98"/>
                            <a:gd name="T75" fmla="*/ 6072 h 7968"/>
                            <a:gd name="T76" fmla="+- 0 3143 1816"/>
                            <a:gd name="T77" fmla="*/ T76 w 7873"/>
                            <a:gd name="T78" fmla="+- 0 4953 98"/>
                            <a:gd name="T79" fmla="*/ 4953 h 7968"/>
                            <a:gd name="T80" fmla="+- 0 2994 1816"/>
                            <a:gd name="T81" fmla="*/ T80 w 7873"/>
                            <a:gd name="T82" fmla="+- 0 5001 98"/>
                            <a:gd name="T83" fmla="*/ 5001 h 7968"/>
                            <a:gd name="T84" fmla="+- 0 2915 1816"/>
                            <a:gd name="T85" fmla="*/ T84 w 7873"/>
                            <a:gd name="T86" fmla="+- 0 5159 98"/>
                            <a:gd name="T87" fmla="*/ 5159 h 7968"/>
                            <a:gd name="T88" fmla="+- 0 4205 1816"/>
                            <a:gd name="T89" fmla="*/ T88 w 7873"/>
                            <a:gd name="T90" fmla="+- 0 7302 98"/>
                            <a:gd name="T91" fmla="*/ 7302 h 7968"/>
                            <a:gd name="T92" fmla="+- 0 4343 1816"/>
                            <a:gd name="T93" fmla="*/ T92 w 7873"/>
                            <a:gd name="T94" fmla="+- 0 7219 98"/>
                            <a:gd name="T95" fmla="*/ 7219 h 7968"/>
                            <a:gd name="T96" fmla="+- 0 4030 1816"/>
                            <a:gd name="T97" fmla="*/ T96 w 7873"/>
                            <a:gd name="T98" fmla="+- 0 6589 98"/>
                            <a:gd name="T99" fmla="*/ 6589 h 7968"/>
                            <a:gd name="T100" fmla="+- 0 5196 1816"/>
                            <a:gd name="T101" fmla="*/ T100 w 7873"/>
                            <a:gd name="T102" fmla="+- 0 6369 98"/>
                            <a:gd name="T103" fmla="*/ 6369 h 7968"/>
                            <a:gd name="T104" fmla="+- 0 6818 1816"/>
                            <a:gd name="T105" fmla="*/ T104 w 7873"/>
                            <a:gd name="T106" fmla="+- 0 4673 98"/>
                            <a:gd name="T107" fmla="*/ 4673 h 7968"/>
                            <a:gd name="T108" fmla="+- 0 5050 1816"/>
                            <a:gd name="T109" fmla="*/ T108 w 7873"/>
                            <a:gd name="T110" fmla="+- 0 2979 98"/>
                            <a:gd name="T111" fmla="*/ 2979 h 7968"/>
                            <a:gd name="T112" fmla="+- 0 4854 1816"/>
                            <a:gd name="T113" fmla="*/ T112 w 7873"/>
                            <a:gd name="T114" fmla="+- 0 3204 98"/>
                            <a:gd name="T115" fmla="*/ 3204 h 7968"/>
                            <a:gd name="T116" fmla="+- 0 5628 1816"/>
                            <a:gd name="T117" fmla="*/ T116 w 7873"/>
                            <a:gd name="T118" fmla="+- 0 4676 98"/>
                            <a:gd name="T119" fmla="*/ 4676 h 7968"/>
                            <a:gd name="T120" fmla="+- 0 4044 1816"/>
                            <a:gd name="T121" fmla="*/ T120 w 7873"/>
                            <a:gd name="T122" fmla="+- 0 4055 98"/>
                            <a:gd name="T123" fmla="*/ 4055 h 7968"/>
                            <a:gd name="T124" fmla="+- 0 3771 1816"/>
                            <a:gd name="T125" fmla="*/ T124 w 7873"/>
                            <a:gd name="T126" fmla="+- 0 4267 98"/>
                            <a:gd name="T127" fmla="*/ 4267 h 7968"/>
                            <a:gd name="T128" fmla="+- 0 5516 1816"/>
                            <a:gd name="T129" fmla="*/ T128 w 7873"/>
                            <a:gd name="T130" fmla="+- 0 6032 98"/>
                            <a:gd name="T131" fmla="*/ 6032 h 7968"/>
                            <a:gd name="T132" fmla="+- 0 5637 1816"/>
                            <a:gd name="T133" fmla="*/ T132 w 7873"/>
                            <a:gd name="T134" fmla="+- 0 5903 98"/>
                            <a:gd name="T135" fmla="*/ 5903 h 7968"/>
                            <a:gd name="T136" fmla="+- 0 6066 1816"/>
                            <a:gd name="T137" fmla="*/ T136 w 7873"/>
                            <a:gd name="T138" fmla="+- 0 5447 98"/>
                            <a:gd name="T139" fmla="*/ 5447 h 7968"/>
                            <a:gd name="T140" fmla="+- 0 6186 1816"/>
                            <a:gd name="T141" fmla="*/ T140 w 7873"/>
                            <a:gd name="T142" fmla="+- 0 5378 98"/>
                            <a:gd name="T143" fmla="*/ 5378 h 7968"/>
                            <a:gd name="T144" fmla="+- 0 5971 1816"/>
                            <a:gd name="T145" fmla="*/ T144 w 7873"/>
                            <a:gd name="T146" fmla="+- 0 4850 98"/>
                            <a:gd name="T147" fmla="*/ 4850 h 7968"/>
                            <a:gd name="T148" fmla="+- 0 6694 1816"/>
                            <a:gd name="T149" fmla="*/ T148 w 7873"/>
                            <a:gd name="T150" fmla="+- 0 4846 98"/>
                            <a:gd name="T151" fmla="*/ 4846 h 7968"/>
                            <a:gd name="T152" fmla="+- 0 6822 1816"/>
                            <a:gd name="T153" fmla="*/ T152 w 7873"/>
                            <a:gd name="T154" fmla="+- 0 4727 98"/>
                            <a:gd name="T155" fmla="*/ 4727 h 7968"/>
                            <a:gd name="T156" fmla="+- 0 6908 1816"/>
                            <a:gd name="T157" fmla="*/ T156 w 7873"/>
                            <a:gd name="T158" fmla="+- 0 3275 98"/>
                            <a:gd name="T159" fmla="*/ 3275 h 7968"/>
                            <a:gd name="T160" fmla="+- 0 6753 1816"/>
                            <a:gd name="T161" fmla="*/ T160 w 7873"/>
                            <a:gd name="T162" fmla="+- 0 2424 98"/>
                            <a:gd name="T163" fmla="*/ 2424 h 7968"/>
                            <a:gd name="T164" fmla="+- 0 5942 1816"/>
                            <a:gd name="T165" fmla="*/ T164 w 7873"/>
                            <a:gd name="T166" fmla="+- 0 2458 98"/>
                            <a:gd name="T167" fmla="*/ 2458 h 7968"/>
                            <a:gd name="T168" fmla="+- 0 6429 1816"/>
                            <a:gd name="T169" fmla="*/ T168 w 7873"/>
                            <a:gd name="T170" fmla="+- 0 2458 98"/>
                            <a:gd name="T171" fmla="*/ 2458 h 7968"/>
                            <a:gd name="T172" fmla="+- 0 6736 1816"/>
                            <a:gd name="T173" fmla="*/ T172 w 7873"/>
                            <a:gd name="T174" fmla="+- 0 2406 98"/>
                            <a:gd name="T175" fmla="*/ 2406 h 7968"/>
                            <a:gd name="T176" fmla="+- 0 6139 1816"/>
                            <a:gd name="T177" fmla="*/ T176 w 7873"/>
                            <a:gd name="T178" fmla="+- 0 2084 98"/>
                            <a:gd name="T179" fmla="*/ 2084 h 7968"/>
                            <a:gd name="T180" fmla="+- 0 5740 1816"/>
                            <a:gd name="T181" fmla="*/ T180 w 7873"/>
                            <a:gd name="T182" fmla="+- 0 2271 98"/>
                            <a:gd name="T183" fmla="*/ 2271 h 7968"/>
                            <a:gd name="T184" fmla="+- 0 7156 1816"/>
                            <a:gd name="T185" fmla="*/ T184 w 7873"/>
                            <a:gd name="T186" fmla="+- 0 4349 98"/>
                            <a:gd name="T187" fmla="*/ 4349 h 7968"/>
                            <a:gd name="T188" fmla="+- 0 7289 1816"/>
                            <a:gd name="T189" fmla="*/ T188 w 7873"/>
                            <a:gd name="T190" fmla="+- 0 4274 98"/>
                            <a:gd name="T191" fmla="*/ 4274 h 7968"/>
                            <a:gd name="T192" fmla="+- 0 8794 1816"/>
                            <a:gd name="T193" fmla="*/ T192 w 7873"/>
                            <a:gd name="T194" fmla="+- 0 2674 98"/>
                            <a:gd name="T195" fmla="*/ 2674 h 7968"/>
                            <a:gd name="T196" fmla="+- 0 8659 1816"/>
                            <a:gd name="T197" fmla="*/ T196 w 7873"/>
                            <a:gd name="T198" fmla="+- 0 2542 98"/>
                            <a:gd name="T199" fmla="*/ 2542 h 7968"/>
                            <a:gd name="T200" fmla="+- 0 6576 1816"/>
                            <a:gd name="T201" fmla="*/ T200 w 7873"/>
                            <a:gd name="T202" fmla="+- 0 1441 98"/>
                            <a:gd name="T203" fmla="*/ 1441 h 7968"/>
                            <a:gd name="T204" fmla="+- 0 6449 1816"/>
                            <a:gd name="T205" fmla="*/ T204 w 7873"/>
                            <a:gd name="T206" fmla="+- 0 1562 98"/>
                            <a:gd name="T207" fmla="*/ 1562 h 7968"/>
                            <a:gd name="T208" fmla="+- 0 8212 1816"/>
                            <a:gd name="T209" fmla="*/ T208 w 7873"/>
                            <a:gd name="T210" fmla="+- 0 3313 98"/>
                            <a:gd name="T211" fmla="*/ 3313 h 7968"/>
                            <a:gd name="T212" fmla="+- 0 9671 1816"/>
                            <a:gd name="T213" fmla="*/ T212 w 7873"/>
                            <a:gd name="T214" fmla="+- 0 1802 98"/>
                            <a:gd name="T215" fmla="*/ 1802 h 7968"/>
                            <a:gd name="T216" fmla="+- 0 9540 1816"/>
                            <a:gd name="T217" fmla="*/ T216 w 7873"/>
                            <a:gd name="T218" fmla="+- 0 1675 98"/>
                            <a:gd name="T219" fmla="*/ 1675 h 7968"/>
                            <a:gd name="T220" fmla="+- 0 8785 1816"/>
                            <a:gd name="T221" fmla="*/ T220 w 7873"/>
                            <a:gd name="T222" fmla="+- 0 1090 98"/>
                            <a:gd name="T223" fmla="*/ 1090 h 7968"/>
                            <a:gd name="T224" fmla="+- 0 8680 1816"/>
                            <a:gd name="T225" fmla="*/ T224 w 7873"/>
                            <a:gd name="T226" fmla="+- 0 958 98"/>
                            <a:gd name="T227" fmla="*/ 958 h 7968"/>
                            <a:gd name="T228" fmla="+- 0 8104 1816"/>
                            <a:gd name="T229" fmla="*/ T228 w 7873"/>
                            <a:gd name="T230" fmla="+- 0 298 98"/>
                            <a:gd name="T231" fmla="*/ 298 h 7968"/>
                            <a:gd name="T232" fmla="+- 0 8037 1816"/>
                            <a:gd name="T233" fmla="*/ T232 w 7873"/>
                            <a:gd name="T234" fmla="+- 0 174 98"/>
                            <a:gd name="T235" fmla="*/ 174 h 7968"/>
                            <a:gd name="T236" fmla="+- 0 7909 1816"/>
                            <a:gd name="T237" fmla="*/ T236 w 7873"/>
                            <a:gd name="T238" fmla="+- 0 102 98"/>
                            <a:gd name="T239" fmla="*/ 102 h 7968"/>
                            <a:gd name="T240" fmla="+- 0 8999 1816"/>
                            <a:gd name="T241" fmla="*/ T240 w 7873"/>
                            <a:gd name="T242" fmla="+- 0 2482 98"/>
                            <a:gd name="T243" fmla="*/ 2482 h 796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7873" h="7968">
                              <a:moveTo>
                                <a:pt x="2073" y="7404"/>
                              </a:moveTo>
                              <a:lnTo>
                                <a:pt x="2071" y="7342"/>
                              </a:lnTo>
                              <a:lnTo>
                                <a:pt x="2062" y="7280"/>
                              </a:lnTo>
                              <a:lnTo>
                                <a:pt x="2047" y="7217"/>
                              </a:lnTo>
                              <a:lnTo>
                                <a:pt x="2025" y="7153"/>
                              </a:lnTo>
                              <a:lnTo>
                                <a:pt x="1996" y="7089"/>
                              </a:lnTo>
                              <a:lnTo>
                                <a:pt x="1960" y="7025"/>
                              </a:lnTo>
                              <a:lnTo>
                                <a:pt x="1916" y="6961"/>
                              </a:lnTo>
                              <a:lnTo>
                                <a:pt x="1866" y="6899"/>
                              </a:lnTo>
                              <a:lnTo>
                                <a:pt x="1865" y="6898"/>
                              </a:lnTo>
                              <a:lnTo>
                                <a:pt x="1807" y="6836"/>
                              </a:lnTo>
                              <a:lnTo>
                                <a:pt x="1754" y="6786"/>
                              </a:lnTo>
                              <a:lnTo>
                                <a:pt x="1702" y="6743"/>
                              </a:lnTo>
                              <a:lnTo>
                                <a:pt x="1651" y="6707"/>
                              </a:lnTo>
                              <a:lnTo>
                                <a:pt x="1601" y="6678"/>
                              </a:lnTo>
                              <a:lnTo>
                                <a:pt x="1599" y="6676"/>
                              </a:lnTo>
                              <a:lnTo>
                                <a:pt x="1549" y="6653"/>
                              </a:lnTo>
                              <a:lnTo>
                                <a:pt x="1499" y="6633"/>
                              </a:lnTo>
                              <a:lnTo>
                                <a:pt x="1450" y="6618"/>
                              </a:lnTo>
                              <a:lnTo>
                                <a:pt x="1401" y="6607"/>
                              </a:lnTo>
                              <a:lnTo>
                                <a:pt x="1353" y="6601"/>
                              </a:lnTo>
                              <a:lnTo>
                                <a:pt x="1306" y="6598"/>
                              </a:lnTo>
                              <a:lnTo>
                                <a:pt x="1258" y="6598"/>
                              </a:lnTo>
                              <a:lnTo>
                                <a:pt x="1211" y="6600"/>
                              </a:lnTo>
                              <a:lnTo>
                                <a:pt x="1166" y="6605"/>
                              </a:lnTo>
                              <a:lnTo>
                                <a:pt x="1120" y="6611"/>
                              </a:lnTo>
                              <a:lnTo>
                                <a:pt x="1075" y="6619"/>
                              </a:lnTo>
                              <a:lnTo>
                                <a:pt x="1031" y="6627"/>
                              </a:lnTo>
                              <a:lnTo>
                                <a:pt x="901" y="6654"/>
                              </a:lnTo>
                              <a:lnTo>
                                <a:pt x="859" y="6662"/>
                              </a:lnTo>
                              <a:lnTo>
                                <a:pt x="816" y="6669"/>
                              </a:lnTo>
                              <a:lnTo>
                                <a:pt x="775" y="6674"/>
                              </a:lnTo>
                              <a:lnTo>
                                <a:pt x="734" y="6677"/>
                              </a:lnTo>
                              <a:lnTo>
                                <a:pt x="693" y="6678"/>
                              </a:lnTo>
                              <a:lnTo>
                                <a:pt x="653" y="6675"/>
                              </a:lnTo>
                              <a:lnTo>
                                <a:pt x="613" y="6670"/>
                              </a:lnTo>
                              <a:lnTo>
                                <a:pt x="574" y="6660"/>
                              </a:lnTo>
                              <a:lnTo>
                                <a:pt x="535" y="6648"/>
                              </a:lnTo>
                              <a:lnTo>
                                <a:pt x="496" y="6630"/>
                              </a:lnTo>
                              <a:lnTo>
                                <a:pt x="458" y="6607"/>
                              </a:lnTo>
                              <a:lnTo>
                                <a:pt x="421" y="6579"/>
                              </a:lnTo>
                              <a:lnTo>
                                <a:pt x="383" y="6545"/>
                              </a:lnTo>
                              <a:lnTo>
                                <a:pt x="359" y="6519"/>
                              </a:lnTo>
                              <a:lnTo>
                                <a:pt x="337" y="6492"/>
                              </a:lnTo>
                              <a:lnTo>
                                <a:pt x="318" y="6465"/>
                              </a:lnTo>
                              <a:lnTo>
                                <a:pt x="300" y="6436"/>
                              </a:lnTo>
                              <a:lnTo>
                                <a:pt x="286" y="6407"/>
                              </a:lnTo>
                              <a:lnTo>
                                <a:pt x="274" y="6379"/>
                              </a:lnTo>
                              <a:lnTo>
                                <a:pt x="266" y="6350"/>
                              </a:lnTo>
                              <a:lnTo>
                                <a:pt x="260" y="6321"/>
                              </a:lnTo>
                              <a:lnTo>
                                <a:pt x="257" y="6292"/>
                              </a:lnTo>
                              <a:lnTo>
                                <a:pt x="258" y="6263"/>
                              </a:lnTo>
                              <a:lnTo>
                                <a:pt x="263" y="6234"/>
                              </a:lnTo>
                              <a:lnTo>
                                <a:pt x="270" y="6204"/>
                              </a:lnTo>
                              <a:lnTo>
                                <a:pt x="282" y="6176"/>
                              </a:lnTo>
                              <a:lnTo>
                                <a:pt x="298" y="6148"/>
                              </a:lnTo>
                              <a:lnTo>
                                <a:pt x="317" y="6121"/>
                              </a:lnTo>
                              <a:lnTo>
                                <a:pt x="341" y="6095"/>
                              </a:lnTo>
                              <a:lnTo>
                                <a:pt x="370" y="6069"/>
                              </a:lnTo>
                              <a:lnTo>
                                <a:pt x="399" y="6046"/>
                              </a:lnTo>
                              <a:lnTo>
                                <a:pt x="430" y="6028"/>
                              </a:lnTo>
                              <a:lnTo>
                                <a:pt x="461" y="6013"/>
                              </a:lnTo>
                              <a:lnTo>
                                <a:pt x="493" y="6002"/>
                              </a:lnTo>
                              <a:lnTo>
                                <a:pt x="524" y="5993"/>
                              </a:lnTo>
                              <a:lnTo>
                                <a:pt x="553" y="5986"/>
                              </a:lnTo>
                              <a:lnTo>
                                <a:pt x="582" y="5980"/>
                              </a:lnTo>
                              <a:lnTo>
                                <a:pt x="636" y="5973"/>
                              </a:lnTo>
                              <a:lnTo>
                                <a:pt x="660" y="5970"/>
                              </a:lnTo>
                              <a:lnTo>
                                <a:pt x="700" y="5966"/>
                              </a:lnTo>
                              <a:lnTo>
                                <a:pt x="715" y="5963"/>
                              </a:lnTo>
                              <a:lnTo>
                                <a:pt x="726" y="5959"/>
                              </a:lnTo>
                              <a:lnTo>
                                <a:pt x="733" y="5954"/>
                              </a:lnTo>
                              <a:lnTo>
                                <a:pt x="738" y="5950"/>
                              </a:lnTo>
                              <a:lnTo>
                                <a:pt x="739" y="5943"/>
                              </a:lnTo>
                              <a:lnTo>
                                <a:pt x="739" y="5935"/>
                              </a:lnTo>
                              <a:lnTo>
                                <a:pt x="738" y="5928"/>
                              </a:lnTo>
                              <a:lnTo>
                                <a:pt x="735" y="5920"/>
                              </a:lnTo>
                              <a:lnTo>
                                <a:pt x="727" y="5908"/>
                              </a:lnTo>
                              <a:lnTo>
                                <a:pt x="722" y="5900"/>
                              </a:lnTo>
                              <a:lnTo>
                                <a:pt x="716" y="5891"/>
                              </a:lnTo>
                              <a:lnTo>
                                <a:pt x="709" y="5882"/>
                              </a:lnTo>
                              <a:lnTo>
                                <a:pt x="701" y="5872"/>
                              </a:lnTo>
                              <a:lnTo>
                                <a:pt x="692" y="5862"/>
                              </a:lnTo>
                              <a:lnTo>
                                <a:pt x="681" y="5851"/>
                              </a:lnTo>
                              <a:lnTo>
                                <a:pt x="670" y="5839"/>
                              </a:lnTo>
                              <a:lnTo>
                                <a:pt x="645" y="5815"/>
                              </a:lnTo>
                              <a:lnTo>
                                <a:pt x="634" y="5804"/>
                              </a:lnTo>
                              <a:lnTo>
                                <a:pt x="624" y="5794"/>
                              </a:lnTo>
                              <a:lnTo>
                                <a:pt x="615" y="5786"/>
                              </a:lnTo>
                              <a:lnTo>
                                <a:pt x="606" y="5779"/>
                              </a:lnTo>
                              <a:lnTo>
                                <a:pt x="598" y="5772"/>
                              </a:lnTo>
                              <a:lnTo>
                                <a:pt x="590" y="5766"/>
                              </a:lnTo>
                              <a:lnTo>
                                <a:pt x="583" y="5760"/>
                              </a:lnTo>
                              <a:lnTo>
                                <a:pt x="575" y="5754"/>
                              </a:lnTo>
                              <a:lnTo>
                                <a:pt x="566" y="5749"/>
                              </a:lnTo>
                              <a:lnTo>
                                <a:pt x="559" y="5746"/>
                              </a:lnTo>
                              <a:lnTo>
                                <a:pt x="553" y="5743"/>
                              </a:lnTo>
                              <a:lnTo>
                                <a:pt x="527" y="5737"/>
                              </a:lnTo>
                              <a:lnTo>
                                <a:pt x="514" y="5736"/>
                              </a:lnTo>
                              <a:lnTo>
                                <a:pt x="498" y="5737"/>
                              </a:lnTo>
                              <a:lnTo>
                                <a:pt x="478" y="5738"/>
                              </a:lnTo>
                              <a:lnTo>
                                <a:pt x="454" y="5741"/>
                              </a:lnTo>
                              <a:lnTo>
                                <a:pt x="429" y="5746"/>
                              </a:lnTo>
                              <a:lnTo>
                                <a:pt x="404" y="5752"/>
                              </a:lnTo>
                              <a:lnTo>
                                <a:pt x="378" y="5760"/>
                              </a:lnTo>
                              <a:lnTo>
                                <a:pt x="351" y="5768"/>
                              </a:lnTo>
                              <a:lnTo>
                                <a:pt x="324" y="5779"/>
                              </a:lnTo>
                              <a:lnTo>
                                <a:pt x="297" y="5791"/>
                              </a:lnTo>
                              <a:lnTo>
                                <a:pt x="271" y="5805"/>
                              </a:lnTo>
                              <a:lnTo>
                                <a:pt x="245" y="5819"/>
                              </a:lnTo>
                              <a:lnTo>
                                <a:pt x="219" y="5836"/>
                              </a:lnTo>
                              <a:lnTo>
                                <a:pt x="195" y="5854"/>
                              </a:lnTo>
                              <a:lnTo>
                                <a:pt x="173" y="5873"/>
                              </a:lnTo>
                              <a:lnTo>
                                <a:pt x="152" y="5894"/>
                              </a:lnTo>
                              <a:lnTo>
                                <a:pt x="114" y="5935"/>
                              </a:lnTo>
                              <a:lnTo>
                                <a:pt x="81" y="5979"/>
                              </a:lnTo>
                              <a:lnTo>
                                <a:pt x="53" y="6025"/>
                              </a:lnTo>
                              <a:lnTo>
                                <a:pt x="32" y="6074"/>
                              </a:lnTo>
                              <a:lnTo>
                                <a:pt x="15" y="6125"/>
                              </a:lnTo>
                              <a:lnTo>
                                <a:pt x="4" y="6177"/>
                              </a:lnTo>
                              <a:lnTo>
                                <a:pt x="0" y="6230"/>
                              </a:lnTo>
                              <a:lnTo>
                                <a:pt x="2" y="6284"/>
                              </a:lnTo>
                              <a:lnTo>
                                <a:pt x="9" y="6339"/>
                              </a:lnTo>
                              <a:lnTo>
                                <a:pt x="22" y="6395"/>
                              </a:lnTo>
                              <a:lnTo>
                                <a:pt x="42" y="6451"/>
                              </a:lnTo>
                              <a:lnTo>
                                <a:pt x="68" y="6508"/>
                              </a:lnTo>
                              <a:lnTo>
                                <a:pt x="101" y="6565"/>
                              </a:lnTo>
                              <a:lnTo>
                                <a:pt x="140" y="6623"/>
                              </a:lnTo>
                              <a:lnTo>
                                <a:pt x="185" y="6679"/>
                              </a:lnTo>
                              <a:lnTo>
                                <a:pt x="237" y="6735"/>
                              </a:lnTo>
                              <a:lnTo>
                                <a:pt x="291" y="6785"/>
                              </a:lnTo>
                              <a:lnTo>
                                <a:pt x="344" y="6829"/>
                              </a:lnTo>
                              <a:lnTo>
                                <a:pt x="396" y="6865"/>
                              </a:lnTo>
                              <a:lnTo>
                                <a:pt x="447" y="6894"/>
                              </a:lnTo>
                              <a:lnTo>
                                <a:pt x="497" y="6919"/>
                              </a:lnTo>
                              <a:lnTo>
                                <a:pt x="548" y="6939"/>
                              </a:lnTo>
                              <a:lnTo>
                                <a:pt x="597" y="6954"/>
                              </a:lnTo>
                              <a:lnTo>
                                <a:pt x="645" y="6966"/>
                              </a:lnTo>
                              <a:lnTo>
                                <a:pt x="693" y="6974"/>
                              </a:lnTo>
                              <a:lnTo>
                                <a:pt x="741" y="6978"/>
                              </a:lnTo>
                              <a:lnTo>
                                <a:pt x="788" y="6978"/>
                              </a:lnTo>
                              <a:lnTo>
                                <a:pt x="835" y="6976"/>
                              </a:lnTo>
                              <a:lnTo>
                                <a:pt x="881" y="6972"/>
                              </a:lnTo>
                              <a:lnTo>
                                <a:pt x="926" y="6966"/>
                              </a:lnTo>
                              <a:lnTo>
                                <a:pt x="970" y="6959"/>
                              </a:lnTo>
                              <a:lnTo>
                                <a:pt x="1014" y="6950"/>
                              </a:lnTo>
                              <a:lnTo>
                                <a:pt x="1186" y="6915"/>
                              </a:lnTo>
                              <a:lnTo>
                                <a:pt x="1228" y="6908"/>
                              </a:lnTo>
                              <a:lnTo>
                                <a:pt x="1270" y="6903"/>
                              </a:lnTo>
                              <a:lnTo>
                                <a:pt x="1310" y="6900"/>
                              </a:lnTo>
                              <a:lnTo>
                                <a:pt x="1349" y="6899"/>
                              </a:lnTo>
                              <a:lnTo>
                                <a:pt x="1389" y="6902"/>
                              </a:lnTo>
                              <a:lnTo>
                                <a:pt x="1429" y="6908"/>
                              </a:lnTo>
                              <a:lnTo>
                                <a:pt x="1468" y="6917"/>
                              </a:lnTo>
                              <a:lnTo>
                                <a:pt x="1507" y="6930"/>
                              </a:lnTo>
                              <a:lnTo>
                                <a:pt x="1546" y="6948"/>
                              </a:lnTo>
                              <a:lnTo>
                                <a:pt x="1584" y="6971"/>
                              </a:lnTo>
                              <a:lnTo>
                                <a:pt x="1622" y="7000"/>
                              </a:lnTo>
                              <a:lnTo>
                                <a:pt x="1660" y="7035"/>
                              </a:lnTo>
                              <a:lnTo>
                                <a:pt x="1692" y="7070"/>
                              </a:lnTo>
                              <a:lnTo>
                                <a:pt x="1721" y="7105"/>
                              </a:lnTo>
                              <a:lnTo>
                                <a:pt x="1746" y="7140"/>
                              </a:lnTo>
                              <a:lnTo>
                                <a:pt x="1767" y="7176"/>
                              </a:lnTo>
                              <a:lnTo>
                                <a:pt x="1784" y="7212"/>
                              </a:lnTo>
                              <a:lnTo>
                                <a:pt x="1796" y="7247"/>
                              </a:lnTo>
                              <a:lnTo>
                                <a:pt x="1805" y="7282"/>
                              </a:lnTo>
                              <a:lnTo>
                                <a:pt x="1809" y="7317"/>
                              </a:lnTo>
                              <a:lnTo>
                                <a:pt x="1810" y="7352"/>
                              </a:lnTo>
                              <a:lnTo>
                                <a:pt x="1808" y="7386"/>
                              </a:lnTo>
                              <a:lnTo>
                                <a:pt x="1801" y="7420"/>
                              </a:lnTo>
                              <a:lnTo>
                                <a:pt x="1791" y="7452"/>
                              </a:lnTo>
                              <a:lnTo>
                                <a:pt x="1777" y="7484"/>
                              </a:lnTo>
                              <a:lnTo>
                                <a:pt x="1759" y="7515"/>
                              </a:lnTo>
                              <a:lnTo>
                                <a:pt x="1738" y="7544"/>
                              </a:lnTo>
                              <a:lnTo>
                                <a:pt x="1713" y="7572"/>
                              </a:lnTo>
                              <a:lnTo>
                                <a:pt x="1677" y="7605"/>
                              </a:lnTo>
                              <a:lnTo>
                                <a:pt x="1640" y="7633"/>
                              </a:lnTo>
                              <a:lnTo>
                                <a:pt x="1602" y="7655"/>
                              </a:lnTo>
                              <a:lnTo>
                                <a:pt x="1563" y="7672"/>
                              </a:lnTo>
                              <a:lnTo>
                                <a:pt x="1525" y="7687"/>
                              </a:lnTo>
                              <a:lnTo>
                                <a:pt x="1488" y="7699"/>
                              </a:lnTo>
                              <a:lnTo>
                                <a:pt x="1453" y="7708"/>
                              </a:lnTo>
                              <a:lnTo>
                                <a:pt x="1419" y="7715"/>
                              </a:lnTo>
                              <a:lnTo>
                                <a:pt x="1388" y="7720"/>
                              </a:lnTo>
                              <a:lnTo>
                                <a:pt x="1358" y="7723"/>
                              </a:lnTo>
                              <a:lnTo>
                                <a:pt x="1331" y="7726"/>
                              </a:lnTo>
                              <a:lnTo>
                                <a:pt x="1306" y="7727"/>
                              </a:lnTo>
                              <a:lnTo>
                                <a:pt x="1285" y="7728"/>
                              </a:lnTo>
                              <a:lnTo>
                                <a:pt x="1267" y="7731"/>
                              </a:lnTo>
                              <a:lnTo>
                                <a:pt x="1253" y="7736"/>
                              </a:lnTo>
                              <a:lnTo>
                                <a:pt x="1245" y="7742"/>
                              </a:lnTo>
                              <a:lnTo>
                                <a:pt x="1240" y="7747"/>
                              </a:lnTo>
                              <a:lnTo>
                                <a:pt x="1236" y="7753"/>
                              </a:lnTo>
                              <a:lnTo>
                                <a:pt x="1235" y="7760"/>
                              </a:lnTo>
                              <a:lnTo>
                                <a:pt x="1236" y="7767"/>
                              </a:lnTo>
                              <a:lnTo>
                                <a:pt x="1238" y="7776"/>
                              </a:lnTo>
                              <a:lnTo>
                                <a:pt x="1243" y="7787"/>
                              </a:lnTo>
                              <a:lnTo>
                                <a:pt x="1248" y="7796"/>
                              </a:lnTo>
                              <a:lnTo>
                                <a:pt x="1254" y="7805"/>
                              </a:lnTo>
                              <a:lnTo>
                                <a:pt x="1261" y="7814"/>
                              </a:lnTo>
                              <a:lnTo>
                                <a:pt x="1269" y="7824"/>
                              </a:lnTo>
                              <a:lnTo>
                                <a:pt x="1279" y="7836"/>
                              </a:lnTo>
                              <a:lnTo>
                                <a:pt x="1290" y="7848"/>
                              </a:lnTo>
                              <a:lnTo>
                                <a:pt x="1303" y="7862"/>
                              </a:lnTo>
                              <a:lnTo>
                                <a:pt x="1318" y="7877"/>
                              </a:lnTo>
                              <a:lnTo>
                                <a:pt x="1338" y="7897"/>
                              </a:lnTo>
                              <a:lnTo>
                                <a:pt x="1357" y="7913"/>
                              </a:lnTo>
                              <a:lnTo>
                                <a:pt x="1375" y="7927"/>
                              </a:lnTo>
                              <a:lnTo>
                                <a:pt x="1390" y="7938"/>
                              </a:lnTo>
                              <a:lnTo>
                                <a:pt x="1406" y="7948"/>
                              </a:lnTo>
                              <a:lnTo>
                                <a:pt x="1421" y="7955"/>
                              </a:lnTo>
                              <a:lnTo>
                                <a:pt x="1435" y="7961"/>
                              </a:lnTo>
                              <a:lnTo>
                                <a:pt x="1449" y="7964"/>
                              </a:lnTo>
                              <a:lnTo>
                                <a:pt x="1464" y="7966"/>
                              </a:lnTo>
                              <a:lnTo>
                                <a:pt x="1482" y="7967"/>
                              </a:lnTo>
                              <a:lnTo>
                                <a:pt x="1504" y="7966"/>
                              </a:lnTo>
                              <a:lnTo>
                                <a:pt x="1528" y="7964"/>
                              </a:lnTo>
                              <a:lnTo>
                                <a:pt x="1554" y="7961"/>
                              </a:lnTo>
                              <a:lnTo>
                                <a:pt x="1582" y="7955"/>
                              </a:lnTo>
                              <a:lnTo>
                                <a:pt x="1612" y="7948"/>
                              </a:lnTo>
                              <a:lnTo>
                                <a:pt x="1643" y="7939"/>
                              </a:lnTo>
                              <a:lnTo>
                                <a:pt x="1676" y="7928"/>
                              </a:lnTo>
                              <a:lnTo>
                                <a:pt x="1709" y="7915"/>
                              </a:lnTo>
                              <a:lnTo>
                                <a:pt x="1742" y="7899"/>
                              </a:lnTo>
                              <a:lnTo>
                                <a:pt x="1776" y="7881"/>
                              </a:lnTo>
                              <a:lnTo>
                                <a:pt x="1809" y="7860"/>
                              </a:lnTo>
                              <a:lnTo>
                                <a:pt x="1842" y="7837"/>
                              </a:lnTo>
                              <a:lnTo>
                                <a:pt x="1875" y="7810"/>
                              </a:lnTo>
                              <a:lnTo>
                                <a:pt x="1906" y="7781"/>
                              </a:lnTo>
                              <a:lnTo>
                                <a:pt x="1948" y="7735"/>
                              </a:lnTo>
                              <a:lnTo>
                                <a:pt x="1984" y="7686"/>
                              </a:lnTo>
                              <a:lnTo>
                                <a:pt x="2015" y="7634"/>
                              </a:lnTo>
                              <a:lnTo>
                                <a:pt x="2039" y="7579"/>
                              </a:lnTo>
                              <a:lnTo>
                                <a:pt x="2056" y="7523"/>
                              </a:lnTo>
                              <a:lnTo>
                                <a:pt x="2068" y="7464"/>
                              </a:lnTo>
                              <a:lnTo>
                                <a:pt x="2073" y="7404"/>
                              </a:lnTo>
                              <a:moveTo>
                                <a:pt x="3465" y="6165"/>
                              </a:moveTo>
                              <a:lnTo>
                                <a:pt x="3465" y="6156"/>
                              </a:lnTo>
                              <a:lnTo>
                                <a:pt x="3462" y="6147"/>
                              </a:lnTo>
                              <a:lnTo>
                                <a:pt x="3458" y="6138"/>
                              </a:lnTo>
                              <a:lnTo>
                                <a:pt x="3452" y="6129"/>
                              </a:lnTo>
                              <a:lnTo>
                                <a:pt x="3444" y="6120"/>
                              </a:lnTo>
                              <a:lnTo>
                                <a:pt x="3433" y="6111"/>
                              </a:lnTo>
                              <a:lnTo>
                                <a:pt x="3420" y="6102"/>
                              </a:lnTo>
                              <a:lnTo>
                                <a:pt x="3405" y="6092"/>
                              </a:lnTo>
                              <a:lnTo>
                                <a:pt x="3387" y="6081"/>
                              </a:lnTo>
                              <a:lnTo>
                                <a:pt x="3210" y="5974"/>
                              </a:lnTo>
                              <a:lnTo>
                                <a:pt x="2500" y="5553"/>
                              </a:lnTo>
                              <a:lnTo>
                                <a:pt x="2500" y="5830"/>
                              </a:lnTo>
                              <a:lnTo>
                                <a:pt x="2068" y="6263"/>
                              </a:lnTo>
                              <a:lnTo>
                                <a:pt x="1817" y="5852"/>
                              </a:lnTo>
                              <a:lnTo>
                                <a:pt x="1484" y="5303"/>
                              </a:lnTo>
                              <a:lnTo>
                                <a:pt x="1401" y="5167"/>
                              </a:lnTo>
                              <a:lnTo>
                                <a:pt x="1401" y="5166"/>
                              </a:lnTo>
                              <a:lnTo>
                                <a:pt x="1402" y="5166"/>
                              </a:lnTo>
                              <a:lnTo>
                                <a:pt x="2500" y="5830"/>
                              </a:lnTo>
                              <a:lnTo>
                                <a:pt x="2500" y="5553"/>
                              </a:lnTo>
                              <a:lnTo>
                                <a:pt x="1847" y="5166"/>
                              </a:lnTo>
                              <a:lnTo>
                                <a:pt x="1327" y="4855"/>
                              </a:lnTo>
                              <a:lnTo>
                                <a:pt x="1315" y="4848"/>
                              </a:lnTo>
                              <a:lnTo>
                                <a:pt x="1302" y="4841"/>
                              </a:lnTo>
                              <a:lnTo>
                                <a:pt x="1290" y="4839"/>
                              </a:lnTo>
                              <a:lnTo>
                                <a:pt x="1279" y="4837"/>
                              </a:lnTo>
                              <a:lnTo>
                                <a:pt x="1269" y="4839"/>
                              </a:lnTo>
                              <a:lnTo>
                                <a:pt x="1256" y="4843"/>
                              </a:lnTo>
                              <a:lnTo>
                                <a:pt x="1247" y="4847"/>
                              </a:lnTo>
                              <a:lnTo>
                                <a:pt x="1237" y="4853"/>
                              </a:lnTo>
                              <a:lnTo>
                                <a:pt x="1226" y="4860"/>
                              </a:lnTo>
                              <a:lnTo>
                                <a:pt x="1215" y="4868"/>
                              </a:lnTo>
                              <a:lnTo>
                                <a:pt x="1204" y="4878"/>
                              </a:lnTo>
                              <a:lnTo>
                                <a:pt x="1191" y="4890"/>
                              </a:lnTo>
                              <a:lnTo>
                                <a:pt x="1178" y="4903"/>
                              </a:lnTo>
                              <a:lnTo>
                                <a:pt x="1149" y="4931"/>
                              </a:lnTo>
                              <a:lnTo>
                                <a:pt x="1137" y="4944"/>
                              </a:lnTo>
                              <a:lnTo>
                                <a:pt x="1126" y="4955"/>
                              </a:lnTo>
                              <a:lnTo>
                                <a:pt x="1117" y="4966"/>
                              </a:lnTo>
                              <a:lnTo>
                                <a:pt x="1110" y="4976"/>
                              </a:lnTo>
                              <a:lnTo>
                                <a:pt x="1103" y="4986"/>
                              </a:lnTo>
                              <a:lnTo>
                                <a:pt x="1098" y="4996"/>
                              </a:lnTo>
                              <a:lnTo>
                                <a:pt x="1095" y="5005"/>
                              </a:lnTo>
                              <a:lnTo>
                                <a:pt x="1090" y="5018"/>
                              </a:lnTo>
                              <a:lnTo>
                                <a:pt x="1088" y="5028"/>
                              </a:lnTo>
                              <a:lnTo>
                                <a:pt x="1091" y="5038"/>
                              </a:lnTo>
                              <a:lnTo>
                                <a:pt x="1094" y="5050"/>
                              </a:lnTo>
                              <a:lnTo>
                                <a:pt x="1099" y="5061"/>
                              </a:lnTo>
                              <a:lnTo>
                                <a:pt x="1106" y="5073"/>
                              </a:lnTo>
                              <a:lnTo>
                                <a:pt x="1161" y="5166"/>
                              </a:lnTo>
                              <a:lnTo>
                                <a:pt x="1311" y="5416"/>
                              </a:lnTo>
                              <a:lnTo>
                                <a:pt x="1786" y="6217"/>
                              </a:lnTo>
                              <a:lnTo>
                                <a:pt x="1881" y="6379"/>
                              </a:lnTo>
                              <a:lnTo>
                                <a:pt x="2290" y="7065"/>
                              </a:lnTo>
                              <a:lnTo>
                                <a:pt x="2331" y="7134"/>
                              </a:lnTo>
                              <a:lnTo>
                                <a:pt x="2343" y="7151"/>
                              </a:lnTo>
                              <a:lnTo>
                                <a:pt x="2353" y="7166"/>
                              </a:lnTo>
                              <a:lnTo>
                                <a:pt x="2362" y="7179"/>
                              </a:lnTo>
                              <a:lnTo>
                                <a:pt x="2372" y="7189"/>
                              </a:lnTo>
                              <a:lnTo>
                                <a:pt x="2380" y="7198"/>
                              </a:lnTo>
                              <a:lnTo>
                                <a:pt x="2389" y="7204"/>
                              </a:lnTo>
                              <a:lnTo>
                                <a:pt x="2398" y="7209"/>
                              </a:lnTo>
                              <a:lnTo>
                                <a:pt x="2407" y="7211"/>
                              </a:lnTo>
                              <a:lnTo>
                                <a:pt x="2416" y="7212"/>
                              </a:lnTo>
                              <a:lnTo>
                                <a:pt x="2425" y="7210"/>
                              </a:lnTo>
                              <a:lnTo>
                                <a:pt x="2435" y="7206"/>
                              </a:lnTo>
                              <a:lnTo>
                                <a:pt x="2446" y="7200"/>
                              </a:lnTo>
                              <a:lnTo>
                                <a:pt x="2456" y="7191"/>
                              </a:lnTo>
                              <a:lnTo>
                                <a:pt x="2468" y="7182"/>
                              </a:lnTo>
                              <a:lnTo>
                                <a:pt x="2480" y="7170"/>
                              </a:lnTo>
                              <a:lnTo>
                                <a:pt x="2494" y="7157"/>
                              </a:lnTo>
                              <a:lnTo>
                                <a:pt x="2506" y="7144"/>
                              </a:lnTo>
                              <a:lnTo>
                                <a:pt x="2517" y="7132"/>
                              </a:lnTo>
                              <a:lnTo>
                                <a:pt x="2527" y="7121"/>
                              </a:lnTo>
                              <a:lnTo>
                                <a:pt x="2535" y="7110"/>
                              </a:lnTo>
                              <a:lnTo>
                                <a:pt x="2544" y="7098"/>
                              </a:lnTo>
                              <a:lnTo>
                                <a:pt x="2550" y="7087"/>
                              </a:lnTo>
                              <a:lnTo>
                                <a:pt x="2551" y="7075"/>
                              </a:lnTo>
                              <a:lnTo>
                                <a:pt x="2553" y="7065"/>
                              </a:lnTo>
                              <a:lnTo>
                                <a:pt x="2554" y="7056"/>
                              </a:lnTo>
                              <a:lnTo>
                                <a:pt x="2550" y="7046"/>
                              </a:lnTo>
                              <a:lnTo>
                                <a:pt x="2547" y="7038"/>
                              </a:lnTo>
                              <a:lnTo>
                                <a:pt x="2543" y="7028"/>
                              </a:lnTo>
                              <a:lnTo>
                                <a:pt x="2537" y="7018"/>
                              </a:lnTo>
                              <a:lnTo>
                                <a:pt x="2456" y="6887"/>
                              </a:lnTo>
                              <a:lnTo>
                                <a:pt x="2254" y="6557"/>
                              </a:lnTo>
                              <a:lnTo>
                                <a:pt x="2214" y="6491"/>
                              </a:lnTo>
                              <a:lnTo>
                                <a:pt x="2442" y="6263"/>
                              </a:lnTo>
                              <a:lnTo>
                                <a:pt x="2731" y="5974"/>
                              </a:lnTo>
                              <a:lnTo>
                                <a:pt x="3268" y="6298"/>
                              </a:lnTo>
                              <a:lnTo>
                                <a:pt x="3279" y="6303"/>
                              </a:lnTo>
                              <a:lnTo>
                                <a:pt x="3289" y="6307"/>
                              </a:lnTo>
                              <a:lnTo>
                                <a:pt x="3306" y="6312"/>
                              </a:lnTo>
                              <a:lnTo>
                                <a:pt x="3314" y="6313"/>
                              </a:lnTo>
                              <a:lnTo>
                                <a:pt x="3323" y="6309"/>
                              </a:lnTo>
                              <a:lnTo>
                                <a:pt x="3333" y="6307"/>
                              </a:lnTo>
                              <a:lnTo>
                                <a:pt x="3344" y="6301"/>
                              </a:lnTo>
                              <a:lnTo>
                                <a:pt x="3358" y="6290"/>
                              </a:lnTo>
                              <a:lnTo>
                                <a:pt x="3368" y="6281"/>
                              </a:lnTo>
                              <a:lnTo>
                                <a:pt x="3380" y="6271"/>
                              </a:lnTo>
                              <a:lnTo>
                                <a:pt x="3392" y="6258"/>
                              </a:lnTo>
                              <a:lnTo>
                                <a:pt x="3407" y="6244"/>
                              </a:lnTo>
                              <a:lnTo>
                                <a:pt x="3421" y="6230"/>
                              </a:lnTo>
                              <a:lnTo>
                                <a:pt x="3433" y="6216"/>
                              </a:lnTo>
                              <a:lnTo>
                                <a:pt x="3443" y="6204"/>
                              </a:lnTo>
                              <a:lnTo>
                                <a:pt x="3452" y="6193"/>
                              </a:lnTo>
                              <a:lnTo>
                                <a:pt x="3458" y="6184"/>
                              </a:lnTo>
                              <a:lnTo>
                                <a:pt x="3463" y="6174"/>
                              </a:lnTo>
                              <a:lnTo>
                                <a:pt x="3465" y="6165"/>
                              </a:lnTo>
                              <a:moveTo>
                                <a:pt x="5013" y="4600"/>
                              </a:moveTo>
                              <a:lnTo>
                                <a:pt x="5010" y="4592"/>
                              </a:lnTo>
                              <a:lnTo>
                                <a:pt x="5007" y="4583"/>
                              </a:lnTo>
                              <a:lnTo>
                                <a:pt x="5002" y="4575"/>
                              </a:lnTo>
                              <a:lnTo>
                                <a:pt x="3620" y="3193"/>
                              </a:lnTo>
                              <a:lnTo>
                                <a:pt x="3368" y="2942"/>
                              </a:lnTo>
                              <a:lnTo>
                                <a:pt x="3354" y="2928"/>
                              </a:lnTo>
                              <a:lnTo>
                                <a:pt x="3340" y="2917"/>
                              </a:lnTo>
                              <a:lnTo>
                                <a:pt x="3327" y="2907"/>
                              </a:lnTo>
                              <a:lnTo>
                                <a:pt x="3313" y="2899"/>
                              </a:lnTo>
                              <a:lnTo>
                                <a:pt x="3301" y="2893"/>
                              </a:lnTo>
                              <a:lnTo>
                                <a:pt x="3289" y="2888"/>
                              </a:lnTo>
                              <a:lnTo>
                                <a:pt x="3277" y="2884"/>
                              </a:lnTo>
                              <a:lnTo>
                                <a:pt x="3265" y="2881"/>
                              </a:lnTo>
                              <a:lnTo>
                                <a:pt x="3254" y="2880"/>
                              </a:lnTo>
                              <a:lnTo>
                                <a:pt x="3244" y="2880"/>
                              </a:lnTo>
                              <a:lnTo>
                                <a:pt x="3234" y="2881"/>
                              </a:lnTo>
                              <a:lnTo>
                                <a:pt x="3224" y="2884"/>
                              </a:lnTo>
                              <a:lnTo>
                                <a:pt x="3215" y="2888"/>
                              </a:lnTo>
                              <a:lnTo>
                                <a:pt x="3206" y="2893"/>
                              </a:lnTo>
                              <a:lnTo>
                                <a:pt x="3197" y="2900"/>
                              </a:lnTo>
                              <a:lnTo>
                                <a:pt x="3189" y="2907"/>
                              </a:lnTo>
                              <a:lnTo>
                                <a:pt x="3084" y="3013"/>
                              </a:lnTo>
                              <a:lnTo>
                                <a:pt x="3072" y="3026"/>
                              </a:lnTo>
                              <a:lnTo>
                                <a:pt x="3063" y="3038"/>
                              </a:lnTo>
                              <a:lnTo>
                                <a:pt x="3054" y="3051"/>
                              </a:lnTo>
                              <a:lnTo>
                                <a:pt x="3047" y="3063"/>
                              </a:lnTo>
                              <a:lnTo>
                                <a:pt x="3043" y="3077"/>
                              </a:lnTo>
                              <a:lnTo>
                                <a:pt x="3040" y="3091"/>
                              </a:lnTo>
                              <a:lnTo>
                                <a:pt x="3038" y="3106"/>
                              </a:lnTo>
                              <a:lnTo>
                                <a:pt x="3038" y="3121"/>
                              </a:lnTo>
                              <a:lnTo>
                                <a:pt x="3041" y="3139"/>
                              </a:lnTo>
                              <a:lnTo>
                                <a:pt x="3044" y="3157"/>
                              </a:lnTo>
                              <a:lnTo>
                                <a:pt x="3050" y="3176"/>
                              </a:lnTo>
                              <a:lnTo>
                                <a:pt x="3057" y="3196"/>
                              </a:lnTo>
                              <a:lnTo>
                                <a:pt x="3066" y="3217"/>
                              </a:lnTo>
                              <a:lnTo>
                                <a:pt x="3076" y="3240"/>
                              </a:lnTo>
                              <a:lnTo>
                                <a:pt x="3089" y="3264"/>
                              </a:lnTo>
                              <a:lnTo>
                                <a:pt x="3104" y="3289"/>
                              </a:lnTo>
                              <a:lnTo>
                                <a:pt x="3143" y="3360"/>
                              </a:lnTo>
                              <a:lnTo>
                                <a:pt x="3302" y="3646"/>
                              </a:lnTo>
                              <a:lnTo>
                                <a:pt x="3613" y="4215"/>
                              </a:lnTo>
                              <a:lnTo>
                                <a:pt x="3812" y="4578"/>
                              </a:lnTo>
                              <a:lnTo>
                                <a:pt x="3856" y="4658"/>
                              </a:lnTo>
                              <a:lnTo>
                                <a:pt x="3909" y="4752"/>
                              </a:lnTo>
                              <a:lnTo>
                                <a:pt x="4010" y="4935"/>
                              </a:lnTo>
                              <a:lnTo>
                                <a:pt x="4006" y="4940"/>
                              </a:lnTo>
                              <a:lnTo>
                                <a:pt x="3508" y="4658"/>
                              </a:lnTo>
                              <a:lnTo>
                                <a:pt x="2719" y="4214"/>
                              </a:lnTo>
                              <a:lnTo>
                                <a:pt x="2346" y="4002"/>
                              </a:lnTo>
                              <a:lnTo>
                                <a:pt x="2324" y="3991"/>
                              </a:lnTo>
                              <a:lnTo>
                                <a:pt x="2303" y="3980"/>
                              </a:lnTo>
                              <a:lnTo>
                                <a:pt x="2284" y="3972"/>
                              </a:lnTo>
                              <a:lnTo>
                                <a:pt x="2265" y="3965"/>
                              </a:lnTo>
                              <a:lnTo>
                                <a:pt x="2246" y="3960"/>
                              </a:lnTo>
                              <a:lnTo>
                                <a:pt x="2228" y="3957"/>
                              </a:lnTo>
                              <a:lnTo>
                                <a:pt x="2210" y="3956"/>
                              </a:lnTo>
                              <a:lnTo>
                                <a:pt x="2192" y="3957"/>
                              </a:lnTo>
                              <a:lnTo>
                                <a:pt x="2175" y="3960"/>
                              </a:lnTo>
                              <a:lnTo>
                                <a:pt x="2158" y="3964"/>
                              </a:lnTo>
                              <a:lnTo>
                                <a:pt x="2142" y="3971"/>
                              </a:lnTo>
                              <a:lnTo>
                                <a:pt x="2127" y="3979"/>
                              </a:lnTo>
                              <a:lnTo>
                                <a:pt x="2111" y="3990"/>
                              </a:lnTo>
                              <a:lnTo>
                                <a:pt x="2095" y="4003"/>
                              </a:lnTo>
                              <a:lnTo>
                                <a:pt x="2079" y="4017"/>
                              </a:lnTo>
                              <a:lnTo>
                                <a:pt x="1978" y="4118"/>
                              </a:lnTo>
                              <a:lnTo>
                                <a:pt x="1967" y="4133"/>
                              </a:lnTo>
                              <a:lnTo>
                                <a:pt x="1959" y="4150"/>
                              </a:lnTo>
                              <a:lnTo>
                                <a:pt x="1955" y="4169"/>
                              </a:lnTo>
                              <a:lnTo>
                                <a:pt x="1955" y="4191"/>
                              </a:lnTo>
                              <a:lnTo>
                                <a:pt x="1960" y="4214"/>
                              </a:lnTo>
                              <a:lnTo>
                                <a:pt x="1960" y="4215"/>
                              </a:lnTo>
                              <a:lnTo>
                                <a:pt x="1972" y="4240"/>
                              </a:lnTo>
                              <a:lnTo>
                                <a:pt x="1991" y="4266"/>
                              </a:lnTo>
                              <a:lnTo>
                                <a:pt x="2016" y="4294"/>
                              </a:lnTo>
                              <a:lnTo>
                                <a:pt x="3649" y="5928"/>
                              </a:lnTo>
                              <a:lnTo>
                                <a:pt x="3657" y="5933"/>
                              </a:lnTo>
                              <a:lnTo>
                                <a:pt x="3665" y="5936"/>
                              </a:lnTo>
                              <a:lnTo>
                                <a:pt x="3673" y="5940"/>
                              </a:lnTo>
                              <a:lnTo>
                                <a:pt x="3681" y="5940"/>
                              </a:lnTo>
                              <a:lnTo>
                                <a:pt x="3690" y="5936"/>
                              </a:lnTo>
                              <a:lnTo>
                                <a:pt x="3700" y="5934"/>
                              </a:lnTo>
                              <a:lnTo>
                                <a:pt x="3712" y="5928"/>
                              </a:lnTo>
                              <a:lnTo>
                                <a:pt x="3725" y="5921"/>
                              </a:lnTo>
                              <a:lnTo>
                                <a:pt x="3734" y="5913"/>
                              </a:lnTo>
                              <a:lnTo>
                                <a:pt x="3744" y="5905"/>
                              </a:lnTo>
                              <a:lnTo>
                                <a:pt x="3755" y="5895"/>
                              </a:lnTo>
                              <a:lnTo>
                                <a:pt x="3767" y="5884"/>
                              </a:lnTo>
                              <a:lnTo>
                                <a:pt x="3779" y="5872"/>
                              </a:lnTo>
                              <a:lnTo>
                                <a:pt x="3789" y="5860"/>
                              </a:lnTo>
                              <a:lnTo>
                                <a:pt x="3798" y="5849"/>
                              </a:lnTo>
                              <a:lnTo>
                                <a:pt x="3806" y="5840"/>
                              </a:lnTo>
                              <a:lnTo>
                                <a:pt x="3813" y="5827"/>
                              </a:lnTo>
                              <a:lnTo>
                                <a:pt x="3819" y="5816"/>
                              </a:lnTo>
                              <a:lnTo>
                                <a:pt x="3821" y="5805"/>
                              </a:lnTo>
                              <a:lnTo>
                                <a:pt x="3825" y="5796"/>
                              </a:lnTo>
                              <a:lnTo>
                                <a:pt x="3826" y="5787"/>
                              </a:lnTo>
                              <a:lnTo>
                                <a:pt x="3823" y="5778"/>
                              </a:lnTo>
                              <a:lnTo>
                                <a:pt x="3820" y="5770"/>
                              </a:lnTo>
                              <a:lnTo>
                                <a:pt x="3815" y="5762"/>
                              </a:lnTo>
                              <a:lnTo>
                                <a:pt x="2267" y="4215"/>
                              </a:lnTo>
                              <a:lnTo>
                                <a:pt x="2268" y="4215"/>
                              </a:lnTo>
                              <a:lnTo>
                                <a:pt x="2268" y="4214"/>
                              </a:lnTo>
                              <a:lnTo>
                                <a:pt x="3040" y="4658"/>
                              </a:lnTo>
                              <a:lnTo>
                                <a:pt x="4235" y="5342"/>
                              </a:lnTo>
                              <a:lnTo>
                                <a:pt x="4241" y="5347"/>
                              </a:lnTo>
                              <a:lnTo>
                                <a:pt x="4250" y="5349"/>
                              </a:lnTo>
                              <a:lnTo>
                                <a:pt x="4257" y="5350"/>
                              </a:lnTo>
                              <a:lnTo>
                                <a:pt x="4264" y="5351"/>
                              </a:lnTo>
                              <a:lnTo>
                                <a:pt x="4273" y="5350"/>
                              </a:lnTo>
                              <a:lnTo>
                                <a:pt x="4283" y="5346"/>
                              </a:lnTo>
                              <a:lnTo>
                                <a:pt x="4294" y="5344"/>
                              </a:lnTo>
                              <a:lnTo>
                                <a:pt x="4304" y="5339"/>
                              </a:lnTo>
                              <a:lnTo>
                                <a:pt x="4315" y="5330"/>
                              </a:lnTo>
                              <a:lnTo>
                                <a:pt x="4324" y="5324"/>
                              </a:lnTo>
                              <a:lnTo>
                                <a:pt x="4333" y="5316"/>
                              </a:lnTo>
                              <a:lnTo>
                                <a:pt x="4342" y="5308"/>
                              </a:lnTo>
                              <a:lnTo>
                                <a:pt x="4352" y="5299"/>
                              </a:lnTo>
                              <a:lnTo>
                                <a:pt x="4362" y="5289"/>
                              </a:lnTo>
                              <a:lnTo>
                                <a:pt x="4370" y="5280"/>
                              </a:lnTo>
                              <a:lnTo>
                                <a:pt x="4378" y="5272"/>
                              </a:lnTo>
                              <a:lnTo>
                                <a:pt x="4385" y="5264"/>
                              </a:lnTo>
                              <a:lnTo>
                                <a:pt x="4392" y="5254"/>
                              </a:lnTo>
                              <a:lnTo>
                                <a:pt x="4398" y="5242"/>
                              </a:lnTo>
                              <a:lnTo>
                                <a:pt x="4400" y="5231"/>
                              </a:lnTo>
                              <a:lnTo>
                                <a:pt x="4404" y="5222"/>
                              </a:lnTo>
                              <a:lnTo>
                                <a:pt x="4405" y="5213"/>
                              </a:lnTo>
                              <a:lnTo>
                                <a:pt x="4405" y="5205"/>
                              </a:lnTo>
                              <a:lnTo>
                                <a:pt x="4404" y="5198"/>
                              </a:lnTo>
                              <a:lnTo>
                                <a:pt x="4401" y="5190"/>
                              </a:lnTo>
                              <a:lnTo>
                                <a:pt x="4396" y="5181"/>
                              </a:lnTo>
                              <a:lnTo>
                                <a:pt x="4261" y="4940"/>
                              </a:lnTo>
                              <a:lnTo>
                                <a:pt x="4155" y="4752"/>
                              </a:lnTo>
                              <a:lnTo>
                                <a:pt x="4103" y="4658"/>
                              </a:lnTo>
                              <a:lnTo>
                                <a:pt x="4058" y="4578"/>
                              </a:lnTo>
                              <a:lnTo>
                                <a:pt x="3856" y="4214"/>
                              </a:lnTo>
                              <a:lnTo>
                                <a:pt x="3486" y="3549"/>
                              </a:lnTo>
                              <a:lnTo>
                                <a:pt x="3327" y="3266"/>
                              </a:lnTo>
                              <a:lnTo>
                                <a:pt x="3287" y="3195"/>
                              </a:lnTo>
                              <a:lnTo>
                                <a:pt x="3289" y="3193"/>
                              </a:lnTo>
                              <a:lnTo>
                                <a:pt x="4829" y="4734"/>
                              </a:lnTo>
                              <a:lnTo>
                                <a:pt x="4836" y="4741"/>
                              </a:lnTo>
                              <a:lnTo>
                                <a:pt x="4844" y="4747"/>
                              </a:lnTo>
                              <a:lnTo>
                                <a:pt x="4861" y="4752"/>
                              </a:lnTo>
                              <a:lnTo>
                                <a:pt x="4869" y="4752"/>
                              </a:lnTo>
                              <a:lnTo>
                                <a:pt x="4878" y="4748"/>
                              </a:lnTo>
                              <a:lnTo>
                                <a:pt x="4888" y="4747"/>
                              </a:lnTo>
                              <a:lnTo>
                                <a:pt x="4900" y="4740"/>
                              </a:lnTo>
                              <a:lnTo>
                                <a:pt x="4913" y="4733"/>
                              </a:lnTo>
                              <a:lnTo>
                                <a:pt x="4922" y="4725"/>
                              </a:lnTo>
                              <a:lnTo>
                                <a:pt x="4933" y="4717"/>
                              </a:lnTo>
                              <a:lnTo>
                                <a:pt x="4944" y="4707"/>
                              </a:lnTo>
                              <a:lnTo>
                                <a:pt x="4955" y="4696"/>
                              </a:lnTo>
                              <a:lnTo>
                                <a:pt x="4966" y="4684"/>
                              </a:lnTo>
                              <a:lnTo>
                                <a:pt x="4976" y="4673"/>
                              </a:lnTo>
                              <a:lnTo>
                                <a:pt x="4985" y="4662"/>
                              </a:lnTo>
                              <a:lnTo>
                                <a:pt x="4993" y="4653"/>
                              </a:lnTo>
                              <a:lnTo>
                                <a:pt x="5000" y="4640"/>
                              </a:lnTo>
                              <a:lnTo>
                                <a:pt x="5006" y="4629"/>
                              </a:lnTo>
                              <a:lnTo>
                                <a:pt x="5008" y="4618"/>
                              </a:lnTo>
                              <a:lnTo>
                                <a:pt x="5012" y="4609"/>
                              </a:lnTo>
                              <a:lnTo>
                                <a:pt x="5013" y="4600"/>
                              </a:lnTo>
                              <a:moveTo>
                                <a:pt x="5509" y="4104"/>
                              </a:moveTo>
                              <a:lnTo>
                                <a:pt x="5506" y="4096"/>
                              </a:lnTo>
                              <a:lnTo>
                                <a:pt x="5503" y="4087"/>
                              </a:lnTo>
                              <a:lnTo>
                                <a:pt x="5498" y="4080"/>
                              </a:lnTo>
                              <a:lnTo>
                                <a:pt x="5491" y="4073"/>
                              </a:lnTo>
                              <a:lnTo>
                                <a:pt x="4854" y="3436"/>
                              </a:lnTo>
                              <a:lnTo>
                                <a:pt x="4995" y="3294"/>
                              </a:lnTo>
                              <a:lnTo>
                                <a:pt x="5042" y="3243"/>
                              </a:lnTo>
                              <a:lnTo>
                                <a:pt x="5048" y="3236"/>
                              </a:lnTo>
                              <a:lnTo>
                                <a:pt x="5092" y="3177"/>
                              </a:lnTo>
                              <a:lnTo>
                                <a:pt x="5127" y="3116"/>
                              </a:lnTo>
                              <a:lnTo>
                                <a:pt x="5153" y="3054"/>
                              </a:lnTo>
                              <a:lnTo>
                                <a:pt x="5170" y="2992"/>
                              </a:lnTo>
                              <a:lnTo>
                                <a:pt x="5180" y="2929"/>
                              </a:lnTo>
                              <a:lnTo>
                                <a:pt x="5183" y="2864"/>
                              </a:lnTo>
                              <a:lnTo>
                                <a:pt x="5177" y="2798"/>
                              </a:lnTo>
                              <a:lnTo>
                                <a:pt x="5164" y="2732"/>
                              </a:lnTo>
                              <a:lnTo>
                                <a:pt x="5144" y="2665"/>
                              </a:lnTo>
                              <a:lnTo>
                                <a:pt x="5117" y="2597"/>
                              </a:lnTo>
                              <a:lnTo>
                                <a:pt x="5083" y="2529"/>
                              </a:lnTo>
                              <a:lnTo>
                                <a:pt x="5041" y="2461"/>
                              </a:lnTo>
                              <a:lnTo>
                                <a:pt x="4993" y="2393"/>
                              </a:lnTo>
                              <a:lnTo>
                                <a:pt x="4937" y="2326"/>
                              </a:lnTo>
                              <a:lnTo>
                                <a:pt x="4920" y="2308"/>
                              </a:lnTo>
                              <a:lnTo>
                                <a:pt x="4920" y="2864"/>
                              </a:lnTo>
                              <a:lnTo>
                                <a:pt x="4916" y="2903"/>
                              </a:lnTo>
                              <a:lnTo>
                                <a:pt x="4908" y="2942"/>
                              </a:lnTo>
                              <a:lnTo>
                                <a:pt x="4893" y="2980"/>
                              </a:lnTo>
                              <a:lnTo>
                                <a:pt x="4872" y="3018"/>
                              </a:lnTo>
                              <a:lnTo>
                                <a:pt x="4844" y="3056"/>
                              </a:lnTo>
                              <a:lnTo>
                                <a:pt x="4810" y="3094"/>
                              </a:lnTo>
                              <a:lnTo>
                                <a:pt x="4661" y="3243"/>
                              </a:lnTo>
                              <a:lnTo>
                                <a:pt x="4282" y="2864"/>
                              </a:lnTo>
                              <a:lnTo>
                                <a:pt x="3952" y="2534"/>
                              </a:lnTo>
                              <a:lnTo>
                                <a:pt x="4104" y="2381"/>
                              </a:lnTo>
                              <a:lnTo>
                                <a:pt x="4126" y="2360"/>
                              </a:lnTo>
                              <a:lnTo>
                                <a:pt x="4150" y="2340"/>
                              </a:lnTo>
                              <a:lnTo>
                                <a:pt x="4175" y="2321"/>
                              </a:lnTo>
                              <a:lnTo>
                                <a:pt x="4201" y="2303"/>
                              </a:lnTo>
                              <a:lnTo>
                                <a:pt x="4230" y="2287"/>
                              </a:lnTo>
                              <a:lnTo>
                                <a:pt x="4262" y="2275"/>
                              </a:lnTo>
                              <a:lnTo>
                                <a:pt x="4296" y="2266"/>
                              </a:lnTo>
                              <a:lnTo>
                                <a:pt x="4333" y="2261"/>
                              </a:lnTo>
                              <a:lnTo>
                                <a:pt x="4373" y="2262"/>
                              </a:lnTo>
                              <a:lnTo>
                                <a:pt x="4416" y="2268"/>
                              </a:lnTo>
                              <a:lnTo>
                                <a:pt x="4462" y="2280"/>
                              </a:lnTo>
                              <a:lnTo>
                                <a:pt x="4511" y="2299"/>
                              </a:lnTo>
                              <a:lnTo>
                                <a:pt x="4562" y="2326"/>
                              </a:lnTo>
                              <a:lnTo>
                                <a:pt x="4613" y="2360"/>
                              </a:lnTo>
                              <a:lnTo>
                                <a:pt x="4666" y="2402"/>
                              </a:lnTo>
                              <a:lnTo>
                                <a:pt x="4720" y="2452"/>
                              </a:lnTo>
                              <a:lnTo>
                                <a:pt x="4757" y="2492"/>
                              </a:lnTo>
                              <a:lnTo>
                                <a:pt x="4791" y="2532"/>
                              </a:lnTo>
                              <a:lnTo>
                                <a:pt x="4821" y="2574"/>
                              </a:lnTo>
                              <a:lnTo>
                                <a:pt x="4848" y="2615"/>
                              </a:lnTo>
                              <a:lnTo>
                                <a:pt x="4871" y="2658"/>
                              </a:lnTo>
                              <a:lnTo>
                                <a:pt x="4890" y="2700"/>
                              </a:lnTo>
                              <a:lnTo>
                                <a:pt x="4904" y="2742"/>
                              </a:lnTo>
                              <a:lnTo>
                                <a:pt x="4914" y="2783"/>
                              </a:lnTo>
                              <a:lnTo>
                                <a:pt x="4920" y="2823"/>
                              </a:lnTo>
                              <a:lnTo>
                                <a:pt x="4920" y="2864"/>
                              </a:lnTo>
                              <a:lnTo>
                                <a:pt x="4920" y="2308"/>
                              </a:lnTo>
                              <a:lnTo>
                                <a:pt x="4877" y="2261"/>
                              </a:lnTo>
                              <a:lnTo>
                                <a:pt x="4874" y="2259"/>
                              </a:lnTo>
                              <a:lnTo>
                                <a:pt x="4824" y="2211"/>
                              </a:lnTo>
                              <a:lnTo>
                                <a:pt x="4774" y="2168"/>
                              </a:lnTo>
                              <a:lnTo>
                                <a:pt x="4723" y="2129"/>
                              </a:lnTo>
                              <a:lnTo>
                                <a:pt x="4672" y="2095"/>
                              </a:lnTo>
                              <a:lnTo>
                                <a:pt x="4621" y="2066"/>
                              </a:lnTo>
                              <a:lnTo>
                                <a:pt x="4571" y="2042"/>
                              </a:lnTo>
                              <a:lnTo>
                                <a:pt x="4520" y="2023"/>
                              </a:lnTo>
                              <a:lnTo>
                                <a:pt x="4470" y="2007"/>
                              </a:lnTo>
                              <a:lnTo>
                                <a:pt x="4421" y="1995"/>
                              </a:lnTo>
                              <a:lnTo>
                                <a:pt x="4372" y="1988"/>
                              </a:lnTo>
                              <a:lnTo>
                                <a:pt x="4323" y="1986"/>
                              </a:lnTo>
                              <a:lnTo>
                                <a:pt x="4275" y="1988"/>
                              </a:lnTo>
                              <a:lnTo>
                                <a:pt x="4229" y="1995"/>
                              </a:lnTo>
                              <a:lnTo>
                                <a:pt x="4187" y="2004"/>
                              </a:lnTo>
                              <a:lnTo>
                                <a:pt x="4149" y="2017"/>
                              </a:lnTo>
                              <a:lnTo>
                                <a:pt x="4114" y="2032"/>
                              </a:lnTo>
                              <a:lnTo>
                                <a:pt x="4082" y="2050"/>
                              </a:lnTo>
                              <a:lnTo>
                                <a:pt x="4054" y="2067"/>
                              </a:lnTo>
                              <a:lnTo>
                                <a:pt x="4028" y="2084"/>
                              </a:lnTo>
                              <a:lnTo>
                                <a:pt x="4006" y="2100"/>
                              </a:lnTo>
                              <a:lnTo>
                                <a:pt x="3985" y="2117"/>
                              </a:lnTo>
                              <a:lnTo>
                                <a:pt x="3964" y="2135"/>
                              </a:lnTo>
                              <a:lnTo>
                                <a:pt x="3944" y="2153"/>
                              </a:lnTo>
                              <a:lnTo>
                                <a:pt x="3924" y="2173"/>
                              </a:lnTo>
                              <a:lnTo>
                                <a:pt x="3835" y="2262"/>
                              </a:lnTo>
                              <a:lnTo>
                                <a:pt x="3771" y="2326"/>
                              </a:lnTo>
                              <a:lnTo>
                                <a:pt x="3658" y="2439"/>
                              </a:lnTo>
                              <a:lnTo>
                                <a:pt x="3647" y="2453"/>
                              </a:lnTo>
                              <a:lnTo>
                                <a:pt x="3640" y="2469"/>
                              </a:lnTo>
                              <a:lnTo>
                                <a:pt x="3636" y="2487"/>
                              </a:lnTo>
                              <a:lnTo>
                                <a:pt x="3636" y="2508"/>
                              </a:lnTo>
                              <a:lnTo>
                                <a:pt x="3640" y="2530"/>
                              </a:lnTo>
                              <a:lnTo>
                                <a:pt x="3651" y="2554"/>
                              </a:lnTo>
                              <a:lnTo>
                                <a:pt x="3669" y="2579"/>
                              </a:lnTo>
                              <a:lnTo>
                                <a:pt x="3693" y="2606"/>
                              </a:lnTo>
                              <a:lnTo>
                                <a:pt x="5332" y="4245"/>
                              </a:lnTo>
                              <a:lnTo>
                                <a:pt x="5340" y="4251"/>
                              </a:lnTo>
                              <a:lnTo>
                                <a:pt x="5348" y="4253"/>
                              </a:lnTo>
                              <a:lnTo>
                                <a:pt x="5357" y="4256"/>
                              </a:lnTo>
                              <a:lnTo>
                                <a:pt x="5365" y="4256"/>
                              </a:lnTo>
                              <a:lnTo>
                                <a:pt x="5374" y="4252"/>
                              </a:lnTo>
                              <a:lnTo>
                                <a:pt x="5385" y="4250"/>
                              </a:lnTo>
                              <a:lnTo>
                                <a:pt x="5396" y="4244"/>
                              </a:lnTo>
                              <a:lnTo>
                                <a:pt x="5410" y="4236"/>
                              </a:lnTo>
                              <a:lnTo>
                                <a:pt x="5419" y="4228"/>
                              </a:lnTo>
                              <a:lnTo>
                                <a:pt x="5429" y="4220"/>
                              </a:lnTo>
                              <a:lnTo>
                                <a:pt x="5440" y="4210"/>
                              </a:lnTo>
                              <a:lnTo>
                                <a:pt x="5452" y="4199"/>
                              </a:lnTo>
                              <a:lnTo>
                                <a:pt x="5463" y="4187"/>
                              </a:lnTo>
                              <a:lnTo>
                                <a:pt x="5473" y="4176"/>
                              </a:lnTo>
                              <a:lnTo>
                                <a:pt x="5482" y="4165"/>
                              </a:lnTo>
                              <a:lnTo>
                                <a:pt x="5490" y="4156"/>
                              </a:lnTo>
                              <a:lnTo>
                                <a:pt x="5497" y="4143"/>
                              </a:lnTo>
                              <a:lnTo>
                                <a:pt x="5502" y="4132"/>
                              </a:lnTo>
                              <a:lnTo>
                                <a:pt x="5505" y="4121"/>
                              </a:lnTo>
                              <a:lnTo>
                                <a:pt x="5508" y="4113"/>
                              </a:lnTo>
                              <a:lnTo>
                                <a:pt x="5509" y="4104"/>
                              </a:lnTo>
                              <a:moveTo>
                                <a:pt x="6998" y="2623"/>
                              </a:moveTo>
                              <a:lnTo>
                                <a:pt x="6997" y="2615"/>
                              </a:lnTo>
                              <a:lnTo>
                                <a:pt x="6996" y="2606"/>
                              </a:lnTo>
                              <a:lnTo>
                                <a:pt x="6989" y="2594"/>
                              </a:lnTo>
                              <a:lnTo>
                                <a:pt x="6984" y="2585"/>
                              </a:lnTo>
                              <a:lnTo>
                                <a:pt x="6978" y="2576"/>
                              </a:lnTo>
                              <a:lnTo>
                                <a:pt x="6971" y="2566"/>
                              </a:lnTo>
                              <a:lnTo>
                                <a:pt x="6963" y="2556"/>
                              </a:lnTo>
                              <a:lnTo>
                                <a:pt x="6954" y="2546"/>
                              </a:lnTo>
                              <a:lnTo>
                                <a:pt x="6944" y="2534"/>
                              </a:lnTo>
                              <a:lnTo>
                                <a:pt x="6933" y="2522"/>
                              </a:lnTo>
                              <a:lnTo>
                                <a:pt x="6920" y="2509"/>
                              </a:lnTo>
                              <a:lnTo>
                                <a:pt x="6907" y="2496"/>
                              </a:lnTo>
                              <a:lnTo>
                                <a:pt x="6894" y="2485"/>
                              </a:lnTo>
                              <a:lnTo>
                                <a:pt x="6882" y="2474"/>
                              </a:lnTo>
                              <a:lnTo>
                                <a:pt x="6872" y="2465"/>
                              </a:lnTo>
                              <a:lnTo>
                                <a:pt x="6862" y="2457"/>
                              </a:lnTo>
                              <a:lnTo>
                                <a:pt x="6852" y="2450"/>
                              </a:lnTo>
                              <a:lnTo>
                                <a:pt x="6843" y="2444"/>
                              </a:lnTo>
                              <a:lnTo>
                                <a:pt x="6835" y="2439"/>
                              </a:lnTo>
                              <a:lnTo>
                                <a:pt x="6825" y="2435"/>
                              </a:lnTo>
                              <a:lnTo>
                                <a:pt x="6814" y="2432"/>
                              </a:lnTo>
                              <a:lnTo>
                                <a:pt x="6806" y="2432"/>
                              </a:lnTo>
                              <a:lnTo>
                                <a:pt x="6797" y="2432"/>
                              </a:lnTo>
                              <a:lnTo>
                                <a:pt x="6791" y="2436"/>
                              </a:lnTo>
                              <a:lnTo>
                                <a:pt x="6339" y="2888"/>
                              </a:lnTo>
                              <a:lnTo>
                                <a:pt x="4803" y="1351"/>
                              </a:lnTo>
                              <a:lnTo>
                                <a:pt x="4795" y="1346"/>
                              </a:lnTo>
                              <a:lnTo>
                                <a:pt x="4787" y="1343"/>
                              </a:lnTo>
                              <a:lnTo>
                                <a:pt x="4779" y="1340"/>
                              </a:lnTo>
                              <a:lnTo>
                                <a:pt x="4771" y="1340"/>
                              </a:lnTo>
                              <a:lnTo>
                                <a:pt x="4760" y="1343"/>
                              </a:lnTo>
                              <a:lnTo>
                                <a:pt x="4750" y="1347"/>
                              </a:lnTo>
                              <a:lnTo>
                                <a:pt x="4740" y="1352"/>
                              </a:lnTo>
                              <a:lnTo>
                                <a:pt x="4727" y="1360"/>
                              </a:lnTo>
                              <a:lnTo>
                                <a:pt x="4717" y="1367"/>
                              </a:lnTo>
                              <a:lnTo>
                                <a:pt x="4707" y="1376"/>
                              </a:lnTo>
                              <a:lnTo>
                                <a:pt x="4695" y="1386"/>
                              </a:lnTo>
                              <a:lnTo>
                                <a:pt x="4683" y="1397"/>
                              </a:lnTo>
                              <a:lnTo>
                                <a:pt x="4672" y="1408"/>
                              </a:lnTo>
                              <a:lnTo>
                                <a:pt x="4663" y="1419"/>
                              </a:lnTo>
                              <a:lnTo>
                                <a:pt x="4654" y="1430"/>
                              </a:lnTo>
                              <a:lnTo>
                                <a:pt x="4647" y="1439"/>
                              </a:lnTo>
                              <a:lnTo>
                                <a:pt x="4639" y="1453"/>
                              </a:lnTo>
                              <a:lnTo>
                                <a:pt x="4633" y="1464"/>
                              </a:lnTo>
                              <a:lnTo>
                                <a:pt x="4629" y="1473"/>
                              </a:lnTo>
                              <a:lnTo>
                                <a:pt x="4627" y="1484"/>
                              </a:lnTo>
                              <a:lnTo>
                                <a:pt x="4627" y="1492"/>
                              </a:lnTo>
                              <a:lnTo>
                                <a:pt x="4629" y="1500"/>
                              </a:lnTo>
                              <a:lnTo>
                                <a:pt x="4632" y="1509"/>
                              </a:lnTo>
                              <a:lnTo>
                                <a:pt x="4638" y="1517"/>
                              </a:lnTo>
                              <a:lnTo>
                                <a:pt x="4645" y="1523"/>
                              </a:lnTo>
                              <a:lnTo>
                                <a:pt x="6282" y="3161"/>
                              </a:lnTo>
                              <a:lnTo>
                                <a:pt x="6308" y="3184"/>
                              </a:lnTo>
                              <a:lnTo>
                                <a:pt x="6332" y="3201"/>
                              </a:lnTo>
                              <a:lnTo>
                                <a:pt x="6355" y="3211"/>
                              </a:lnTo>
                              <a:lnTo>
                                <a:pt x="6376" y="3215"/>
                              </a:lnTo>
                              <a:lnTo>
                                <a:pt x="6396" y="3215"/>
                              </a:lnTo>
                              <a:lnTo>
                                <a:pt x="6413" y="3211"/>
                              </a:lnTo>
                              <a:lnTo>
                                <a:pt x="6427" y="3205"/>
                              </a:lnTo>
                              <a:lnTo>
                                <a:pt x="6439" y="3195"/>
                              </a:lnTo>
                              <a:lnTo>
                                <a:pt x="6747" y="2888"/>
                              </a:lnTo>
                              <a:lnTo>
                                <a:pt x="6995" y="2640"/>
                              </a:lnTo>
                              <a:lnTo>
                                <a:pt x="6997" y="2632"/>
                              </a:lnTo>
                              <a:lnTo>
                                <a:pt x="6998" y="2623"/>
                              </a:lnTo>
                              <a:moveTo>
                                <a:pt x="7873" y="1751"/>
                              </a:moveTo>
                              <a:lnTo>
                                <a:pt x="7872" y="1743"/>
                              </a:lnTo>
                              <a:lnTo>
                                <a:pt x="7871" y="1734"/>
                              </a:lnTo>
                              <a:lnTo>
                                <a:pt x="7865" y="1723"/>
                              </a:lnTo>
                              <a:lnTo>
                                <a:pt x="7861" y="1714"/>
                              </a:lnTo>
                              <a:lnTo>
                                <a:pt x="7855" y="1704"/>
                              </a:lnTo>
                              <a:lnTo>
                                <a:pt x="7849" y="1694"/>
                              </a:lnTo>
                              <a:lnTo>
                                <a:pt x="7841" y="1684"/>
                              </a:lnTo>
                              <a:lnTo>
                                <a:pt x="7832" y="1674"/>
                              </a:lnTo>
                              <a:lnTo>
                                <a:pt x="7822" y="1663"/>
                              </a:lnTo>
                              <a:lnTo>
                                <a:pt x="7812" y="1652"/>
                              </a:lnTo>
                              <a:lnTo>
                                <a:pt x="7800" y="1640"/>
                              </a:lnTo>
                              <a:lnTo>
                                <a:pt x="7787" y="1627"/>
                              </a:lnTo>
                              <a:lnTo>
                                <a:pt x="7774" y="1615"/>
                              </a:lnTo>
                              <a:lnTo>
                                <a:pt x="7762" y="1605"/>
                              </a:lnTo>
                              <a:lnTo>
                                <a:pt x="7752" y="1596"/>
                              </a:lnTo>
                              <a:lnTo>
                                <a:pt x="7742" y="1588"/>
                              </a:lnTo>
                              <a:lnTo>
                                <a:pt x="7733" y="1582"/>
                              </a:lnTo>
                              <a:lnTo>
                                <a:pt x="7724" y="1577"/>
                              </a:lnTo>
                              <a:lnTo>
                                <a:pt x="7715" y="1572"/>
                              </a:lnTo>
                              <a:lnTo>
                                <a:pt x="7705" y="1568"/>
                              </a:lnTo>
                              <a:lnTo>
                                <a:pt x="7696" y="1567"/>
                              </a:lnTo>
                              <a:lnTo>
                                <a:pt x="7688" y="1567"/>
                              </a:lnTo>
                              <a:lnTo>
                                <a:pt x="7679" y="1567"/>
                              </a:lnTo>
                              <a:lnTo>
                                <a:pt x="7673" y="1571"/>
                              </a:lnTo>
                              <a:lnTo>
                                <a:pt x="7175" y="2069"/>
                              </a:lnTo>
                              <a:lnTo>
                                <a:pt x="6542" y="1436"/>
                              </a:lnTo>
                              <a:lnTo>
                                <a:pt x="6732" y="1246"/>
                              </a:lnTo>
                              <a:lnTo>
                                <a:pt x="6964" y="1014"/>
                              </a:lnTo>
                              <a:lnTo>
                                <a:pt x="6968" y="1007"/>
                              </a:lnTo>
                              <a:lnTo>
                                <a:pt x="6968" y="999"/>
                              </a:lnTo>
                              <a:lnTo>
                                <a:pt x="6969" y="992"/>
                              </a:lnTo>
                              <a:lnTo>
                                <a:pt x="6968" y="983"/>
                              </a:lnTo>
                              <a:lnTo>
                                <a:pt x="6964" y="973"/>
                              </a:lnTo>
                              <a:lnTo>
                                <a:pt x="6960" y="965"/>
                              </a:lnTo>
                              <a:lnTo>
                                <a:pt x="6955" y="957"/>
                              </a:lnTo>
                              <a:lnTo>
                                <a:pt x="6949" y="948"/>
                              </a:lnTo>
                              <a:lnTo>
                                <a:pt x="6941" y="939"/>
                              </a:lnTo>
                              <a:lnTo>
                                <a:pt x="6932" y="928"/>
                              </a:lnTo>
                              <a:lnTo>
                                <a:pt x="6923" y="918"/>
                              </a:lnTo>
                              <a:lnTo>
                                <a:pt x="6912" y="906"/>
                              </a:lnTo>
                              <a:lnTo>
                                <a:pt x="6901" y="894"/>
                              </a:lnTo>
                              <a:lnTo>
                                <a:pt x="6888" y="882"/>
                              </a:lnTo>
                              <a:lnTo>
                                <a:pt x="6875" y="870"/>
                              </a:lnTo>
                              <a:lnTo>
                                <a:pt x="6864" y="860"/>
                              </a:lnTo>
                              <a:lnTo>
                                <a:pt x="6853" y="851"/>
                              </a:lnTo>
                              <a:lnTo>
                                <a:pt x="6844" y="843"/>
                              </a:lnTo>
                              <a:lnTo>
                                <a:pt x="6834" y="836"/>
                              </a:lnTo>
                              <a:lnTo>
                                <a:pt x="6825" y="831"/>
                              </a:lnTo>
                              <a:lnTo>
                                <a:pt x="6818" y="827"/>
                              </a:lnTo>
                              <a:lnTo>
                                <a:pt x="6808" y="823"/>
                              </a:lnTo>
                              <a:lnTo>
                                <a:pt x="6797" y="820"/>
                              </a:lnTo>
                              <a:lnTo>
                                <a:pt x="6789" y="820"/>
                              </a:lnTo>
                              <a:lnTo>
                                <a:pt x="6780" y="820"/>
                              </a:lnTo>
                              <a:lnTo>
                                <a:pt x="6774" y="824"/>
                              </a:lnTo>
                              <a:lnTo>
                                <a:pt x="6352" y="1246"/>
                              </a:lnTo>
                              <a:lnTo>
                                <a:pt x="5797" y="691"/>
                              </a:lnTo>
                              <a:lnTo>
                                <a:pt x="6288" y="200"/>
                              </a:lnTo>
                              <a:lnTo>
                                <a:pt x="6292" y="193"/>
                              </a:lnTo>
                              <a:lnTo>
                                <a:pt x="6293" y="184"/>
                              </a:lnTo>
                              <a:lnTo>
                                <a:pt x="6292" y="176"/>
                              </a:lnTo>
                              <a:lnTo>
                                <a:pt x="6290" y="168"/>
                              </a:lnTo>
                              <a:lnTo>
                                <a:pt x="6284" y="157"/>
                              </a:lnTo>
                              <a:lnTo>
                                <a:pt x="6281" y="149"/>
                              </a:lnTo>
                              <a:lnTo>
                                <a:pt x="6275" y="140"/>
                              </a:lnTo>
                              <a:lnTo>
                                <a:pt x="6269" y="131"/>
                              </a:lnTo>
                              <a:lnTo>
                                <a:pt x="6261" y="120"/>
                              </a:lnTo>
                              <a:lnTo>
                                <a:pt x="6252" y="110"/>
                              </a:lnTo>
                              <a:lnTo>
                                <a:pt x="6243" y="99"/>
                              </a:lnTo>
                              <a:lnTo>
                                <a:pt x="6232" y="88"/>
                              </a:lnTo>
                              <a:lnTo>
                                <a:pt x="6221" y="76"/>
                              </a:lnTo>
                              <a:lnTo>
                                <a:pt x="6207" y="63"/>
                              </a:lnTo>
                              <a:lnTo>
                                <a:pt x="6195" y="51"/>
                              </a:lnTo>
                              <a:lnTo>
                                <a:pt x="6183" y="41"/>
                              </a:lnTo>
                              <a:lnTo>
                                <a:pt x="6172" y="31"/>
                              </a:lnTo>
                              <a:lnTo>
                                <a:pt x="6162" y="24"/>
                              </a:lnTo>
                              <a:lnTo>
                                <a:pt x="6153" y="18"/>
                              </a:lnTo>
                              <a:lnTo>
                                <a:pt x="6144" y="12"/>
                              </a:lnTo>
                              <a:lnTo>
                                <a:pt x="6135" y="8"/>
                              </a:lnTo>
                              <a:lnTo>
                                <a:pt x="6124" y="3"/>
                              </a:lnTo>
                              <a:lnTo>
                                <a:pt x="6116" y="0"/>
                              </a:lnTo>
                              <a:lnTo>
                                <a:pt x="6108" y="0"/>
                              </a:lnTo>
                              <a:lnTo>
                                <a:pt x="6099" y="1"/>
                              </a:lnTo>
                              <a:lnTo>
                                <a:pt x="6093" y="4"/>
                              </a:lnTo>
                              <a:lnTo>
                                <a:pt x="5498" y="599"/>
                              </a:lnTo>
                              <a:lnTo>
                                <a:pt x="5488" y="611"/>
                              </a:lnTo>
                              <a:lnTo>
                                <a:pt x="5482" y="625"/>
                              </a:lnTo>
                              <a:lnTo>
                                <a:pt x="5478" y="642"/>
                              </a:lnTo>
                              <a:lnTo>
                                <a:pt x="5477" y="661"/>
                              </a:lnTo>
                              <a:lnTo>
                                <a:pt x="5482" y="683"/>
                              </a:lnTo>
                              <a:lnTo>
                                <a:pt x="5492" y="706"/>
                              </a:lnTo>
                              <a:lnTo>
                                <a:pt x="5509" y="730"/>
                              </a:lnTo>
                              <a:lnTo>
                                <a:pt x="5532" y="756"/>
                              </a:lnTo>
                              <a:lnTo>
                                <a:pt x="7110" y="2334"/>
                              </a:lnTo>
                              <a:lnTo>
                                <a:pt x="7136" y="2357"/>
                              </a:lnTo>
                              <a:lnTo>
                                <a:pt x="7160" y="2374"/>
                              </a:lnTo>
                              <a:lnTo>
                                <a:pt x="7183" y="2384"/>
                              </a:lnTo>
                              <a:lnTo>
                                <a:pt x="7204" y="2387"/>
                              </a:lnTo>
                              <a:lnTo>
                                <a:pt x="7223" y="2387"/>
                              </a:lnTo>
                              <a:lnTo>
                                <a:pt x="7240" y="2384"/>
                              </a:lnTo>
                              <a:lnTo>
                                <a:pt x="7255" y="2377"/>
                              </a:lnTo>
                              <a:lnTo>
                                <a:pt x="7267" y="2368"/>
                              </a:lnTo>
                              <a:lnTo>
                                <a:pt x="7566" y="2069"/>
                              </a:lnTo>
                              <a:lnTo>
                                <a:pt x="7868" y="1766"/>
                              </a:lnTo>
                              <a:lnTo>
                                <a:pt x="7872" y="1760"/>
                              </a:lnTo>
                              <a:lnTo>
                                <a:pt x="7873" y="1751"/>
                              </a:lnTo>
                            </a:path>
                          </a:pathLst>
                        </a:custGeom>
                        <a:solidFill>
                          <a:srgbClr val="C0C0C0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D86D3" id="AutoShape 2" o:spid="_x0000_s1026" style="position:absolute;margin-left:90.8pt;margin-top:4.9pt;width:393.65pt;height:398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873,7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" path="m2073,7404r-2,-62l2062,7280r-15,-63l2025,7153r-29,-64l1960,7025r-44,-64l1866,6899r-1,-1l1807,6836r-53,-50l1702,6743r-51,-36l1601,6678r-2,-2l1549,6653r-50,-20l1450,6618r-49,-11l1353,6601r-47,-3l1258,6598r-47,2l1166,6605r-46,6l1075,6619r-44,8l901,6654r-42,8l816,6669r-41,5l734,6677r-41,1l653,6675r-40,-5l574,6660r-39,-12l496,6630r-38,-23l421,6579r-38,-34l359,6519r-22,-27l318,6465r-18,-29l286,6407r-12,-28l266,6350r-6,-29l257,6292r1,-29l263,6234r7,-30l282,6176r16,-28l317,6121r24,-26l370,6069r29,-23l430,6028r31,-15l493,6002r31,-9l553,5986r29,-6l636,5973r24,-3l700,5966r15,-3l726,5959r7,-5l738,5950r1,-7l739,5935r-1,-7l735,5920r-8,-12l722,5900r-6,-9l709,5882r-8,-10l692,5862r-11,-11l670,5839r-25,-24l634,5804r-10,-10l615,5786r-9,-7l598,5772r-8,-6l583,5760r-8,-6l566,5749r-7,-3l553,5743r-26,-6l514,5736r-16,1l478,5738r-24,3l429,5746r-25,6l378,5760r-27,8l324,5779r-27,12l271,5805r-26,14l219,5836r-24,18l173,5873r-21,21l114,5935r-33,44l53,6025r-21,49l15,6125,4,6177,,6230r2,54l9,6339r13,56l42,6451r26,57l101,6565r39,58l185,6679r52,56l291,6785r53,44l396,6865r51,29l497,6919r51,20l597,6954r48,12l693,6974r48,4l788,6978r47,-2l881,6972r45,-6l970,6959r44,-9l1186,6915r42,-7l1270,6903r40,-3l1349,6899r40,3l1429,6908r39,9l1507,6930r39,18l1584,6971r38,29l1660,7035r32,35l1721,7105r25,35l1767,7176r17,36l1796,7247r9,35l1809,7317r1,35l1808,7386r-7,34l1791,7452r-14,32l1759,7515r-21,29l1713,7572r-36,33l1640,7633r-38,22l1563,7672r-38,15l1488,7699r-35,9l1419,7715r-31,5l1358,7723r-27,3l1306,7727r-21,1l1267,7731r-14,5l1245,7742r-5,5l1236,7753r-1,7l1236,7767r2,9l1243,7787r5,9l1254,7805r7,9l1269,7824r10,12l1290,7848r13,14l1318,7877r20,20l1357,7913r18,14l1390,7938r16,10l1421,7955r14,6l1449,7964r15,2l1482,7967r22,-1l1528,7964r26,-3l1582,7955r30,-7l1643,7939r33,-11l1709,7915r33,-16l1776,7881r33,-21l1842,7837r33,-27l1906,7781r42,-46l1984,7686r31,-52l2039,7579r17,-56l2068,7464r5,-60m3465,6165r,-9l3462,6147r-4,-9l3452,6129r-8,-9l3433,6111r-13,-9l3405,6092r-18,-11l3210,5974,2500,5553r,277l2068,6263,1817,5852,1484,5303r-83,-136l1401,5166r1,l2500,5830r,-277l1847,5166,1327,4855r-12,-7l1302,4841r-12,-2l1279,4837r-10,2l1256,4843r-9,4l1237,4853r-11,7l1215,4868r-11,10l1191,4890r-13,13l1149,4931r-12,13l1126,4955r-9,11l1110,4976r-7,10l1098,4996r-3,9l1090,5018r-2,10l1091,5038r3,12l1099,5061r7,12l1161,5166r150,250l1786,6217r95,162l2290,7065r41,69l2343,7151r10,15l2362,7179r10,10l2380,7198r9,6l2398,7209r9,2l2416,7212r9,-2l2435,7206r11,-6l2456,7191r12,-9l2480,7170r14,-13l2506,7144r11,-12l2527,7121r8,-11l2544,7098r6,-11l2551,7075r2,-10l2554,7056r-4,-10l2547,7038r-4,-10l2537,7018r-81,-131l2254,6557r-40,-66l2442,6263r289,-289l3268,6298r11,5l3289,6307r17,5l3314,6313r9,-4l3333,6307r11,-6l3358,6290r10,-9l3380,6271r12,-13l3407,6244r14,-14l3433,6216r10,-12l3452,6193r6,-9l3463,6174r2,-9m5013,4600r-3,-8l5007,4583r-5,-8l3620,3193,3368,2942r-14,-14l3340,2917r-13,-10l3313,2899r-12,-6l3289,2888r-12,-4l3265,2881r-11,-1l3244,2880r-10,1l3224,2884r-9,4l3206,2893r-9,7l3189,2907r-105,106l3072,3026r-9,12l3054,3051r-7,12l3043,3077r-3,14l3038,3106r,15l3041,3139r3,18l3050,3176r7,20l3066,3217r10,23l3089,3264r15,25l3143,3360r159,286l3613,4215r199,363l3856,4658r53,94l4010,4935r-4,5l3508,4658,2719,4214,2346,4002r-22,-11l2303,3980r-19,-8l2265,3965r-19,-5l2228,3957r-18,-1l2192,3957r-17,3l2158,3964r-16,7l2127,3979r-16,11l2095,4003r-16,14l1978,4118r-11,15l1959,4150r-4,19l1955,4191r5,23l1960,4215r12,25l1991,4266r25,28l3649,5928r8,5l3665,5936r8,4l3681,5940r9,-4l3700,5934r12,-6l3725,5921r9,-8l3744,5905r11,-10l3767,5884r12,-12l3789,5860r9,-11l3806,5840r7,-13l3819,5816r2,-11l3825,5796r1,-9l3823,5778r-3,-8l3815,5762,2267,4215r1,l2268,4214r772,444l4235,5342r6,5l4250,5349r7,1l4264,5351r9,-1l4283,5346r11,-2l4304,5339r11,-9l4324,5324r9,-8l4342,5308r10,-9l4362,5289r8,-9l4378,5272r7,-8l4392,5254r6,-12l4400,5231r4,-9l4405,5213r,-8l4404,5198r-3,-8l4396,5181,4261,4940,4155,4752r-52,-94l4058,4578,3856,4214,3486,3549,3327,3266r-40,-71l3289,3193,4829,4734r7,7l4844,4747r17,5l4869,4752r9,-4l4888,4747r12,-7l4913,4733r9,-8l4933,4717r11,-10l4955,4696r11,-12l4976,4673r9,-11l4993,4653r7,-13l5006,4629r2,-11l5012,4609r1,-9m5509,4104r-3,-8l5503,4087r-5,-7l5491,4073,4854,3436r141,-142l5042,3243r6,-7l5092,3177r35,-61l5153,3054r17,-62l5180,2929r3,-65l5177,2798r-13,-66l5144,2665r-27,-68l5083,2529r-42,-68l4993,2393r-56,-67l4920,2308r,556l4916,2903r-8,39l4893,2980r-21,38l4844,3056r-34,38l4661,3243,4282,2864,3952,2534r152,-153l4126,2360r24,-20l4175,2321r26,-18l4230,2287r32,-12l4296,2266r37,-5l4373,2262r43,6l4462,2280r49,19l4562,2326r51,34l4666,2402r54,50l4757,2492r34,40l4821,2574r27,41l4871,2658r19,42l4904,2742r10,41l4920,2823r,41l4920,2308r-43,-47l4874,2259r-50,-48l4774,2168r-51,-39l4672,2095r-51,-29l4571,2042r-51,-19l4470,2007r-49,-12l4372,1988r-49,-2l4275,1988r-46,7l4187,2004r-38,13l4114,2032r-32,18l4054,2067r-26,17l4006,2100r-21,17l3964,2135r-20,18l3924,2173r-89,89l3771,2326r-113,113l3647,2453r-7,16l3636,2487r,21l3640,2530r11,24l3669,2579r24,27l5332,4245r8,6l5348,4253r9,3l5365,4256r9,-4l5385,4250r11,-6l5410,4236r9,-8l5429,4220r11,-10l5452,4199r11,-12l5473,4176r9,-11l5490,4156r7,-13l5502,4132r3,-11l5508,4113r1,-9m6998,2623r-1,-8l6996,2606r-7,-12l6984,2585r-6,-9l6971,2566r-8,-10l6954,2546r-10,-12l6933,2522r-13,-13l6907,2496r-13,-11l6882,2474r-10,-9l6862,2457r-10,-7l6843,2444r-8,-5l6825,2435r-11,-3l6806,2432r-9,l6791,2436r-452,452l4803,1351r-8,-5l4787,1343r-8,-3l4771,1340r-11,3l4750,1347r-10,5l4727,1360r-10,7l4707,1376r-12,10l4683,1397r-11,11l4663,1419r-9,11l4647,1439r-8,14l4633,1464r-4,9l4627,1484r,8l4629,1500r3,9l4638,1517r7,6l6282,3161r26,23l6332,3201r23,10l6376,3215r20,l6413,3211r14,-6l6439,3195r308,-307l6995,2640r2,-8l6998,2623t875,-872l7872,1743r-1,-9l7865,1723r-4,-9l7855,1704r-6,-10l7841,1684r-9,-10l7822,1663r-10,-11l7800,1640r-13,-13l7774,1615r-12,-10l7752,1596r-10,-8l7733,1582r-9,-5l7715,1572r-10,-4l7696,1567r-8,l7679,1567r-6,4l7175,2069,6542,1436r190,-190l6964,1014r4,-7l6968,999r1,-7l6968,983r-4,-10l6960,965r-5,-8l6949,948r-8,-9l6932,928r-9,-10l6912,906r-11,-12l6888,882r-13,-12l6864,860r-11,-9l6844,843r-10,-7l6825,831r-7,-4l6808,823r-11,-3l6789,820r-9,l6774,824r-422,422l5797,691,6288,200r4,-7l6293,184r-1,-8l6290,168r-6,-11l6281,149r-6,-9l6269,131r-8,-11l6252,110r-9,-11l6232,88,6221,76,6207,63,6195,51,6183,41,6172,31r-10,-7l6153,18r-9,-6l6135,8,6124,3,6116,r-8,l6099,1r-6,3l5498,599r-10,12l5482,625r-4,17l5477,661r5,22l5492,706r17,24l5532,756,7110,2334r26,23l7160,2374r23,10l7204,2387r19,l7240,2384r15,-7l7267,2368r299,-299l7868,1766r4,-6l7873,1751e" fillcolor="silver" stroked="f">
                <v:fill opacity="32896f"/>
                <v:path arrowok="t" o:connecttype="custom" o:connectlocs="1080770,4344035;711200,4260215;314960,4272280;163830,4039235;351155,3863340;461645,3813810;379730,3727450;256540,3714750;33655,3888105;150495,4338955;559435,4489450;981710,4474210;1148080,4752340;922655,4956810;784860,4994275;873125,5095875;1043305,5103495;1305560,4839335;2038350,3855720;842645,3145155;748030,3175635;697865,3275965;1517015,4636770;1604645,4584065;1405890,4184015;2146300,4044315;3176270,2967355;2053590,1891665;1929130,2034540;2420620,2969260;1414780,2574925;1241425,2709545;2349500,3830320;2426335,3748405;2698750,3458845;2774950,3415030;2638425,3079750;3097530,3077210;3178810,3001645;3233420,2079625;3134995,1539240;2620010,1560830;2929255,1560830;3124200,1527810;2745105,1323340;2491740,1442085;3390900,2761615;3475355,2713990;4431030,1697990;4345305,1614170;3022600,915035;2941955,991870;4061460,2103755;4987925,1144270;4904740,1063625;4425315,692150;4358640,608330;3992880,189230;3950335,110490;3869055,64770;4561205,1576070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F75CDC">
        <w:t>Recipient of Abbott Foundation Scholarship, four</w:t>
      </w:r>
      <w:r w:rsidR="00F75CDC">
        <w:rPr>
          <w:spacing w:val="-5"/>
        </w:rPr>
        <w:t xml:space="preserve"> </w:t>
      </w:r>
      <w:r w:rsidR="00F75CDC">
        <w:t>years</w:t>
      </w:r>
    </w:p>
    <w:p w14:paraId="6D8C3399" w14:textId="77777777" w:rsidR="00B94316" w:rsidRDefault="00B94316">
      <w:pPr>
        <w:pStyle w:val="BodyText"/>
      </w:pPr>
    </w:p>
    <w:p w14:paraId="6D8C339A" w14:textId="77777777" w:rsidR="00B94316" w:rsidRDefault="00F75CDC">
      <w:pPr>
        <w:pStyle w:val="BodyText"/>
        <w:spacing w:line="252" w:lineRule="exact"/>
        <w:ind w:left="2308"/>
      </w:pPr>
      <w:r>
        <w:rPr>
          <w:u w:val="single"/>
        </w:rPr>
        <w:t>Science coursework completed:</w:t>
      </w:r>
    </w:p>
    <w:p w14:paraId="6D8C339B" w14:textId="77777777" w:rsidR="00B94316" w:rsidRDefault="00F75CDC">
      <w:pPr>
        <w:pStyle w:val="BodyText"/>
        <w:ind w:left="2308" w:right="158"/>
      </w:pPr>
      <w:r>
        <w:t>General Chemistry I &amp; II, Organic Chemistry I &amp; II, General Physics I &amp; II, Genetics, Cell Biology, Environmental Conservation, Organic Evolution, Botany, Ecology, Aquatic Biology, Zoology, Animal Physiology, Plant Anatomy &amp; Taxonomy</w:t>
      </w:r>
    </w:p>
    <w:p w14:paraId="6D8C339C" w14:textId="77777777" w:rsidR="00B94316" w:rsidRDefault="00B94316">
      <w:pPr>
        <w:pStyle w:val="BodyText"/>
        <w:spacing w:before="1"/>
      </w:pPr>
    </w:p>
    <w:p w14:paraId="6D8C339D" w14:textId="77777777" w:rsidR="00B94316" w:rsidRDefault="00F75CDC">
      <w:pPr>
        <w:pStyle w:val="BodyText"/>
        <w:spacing w:line="252" w:lineRule="exact"/>
        <w:ind w:left="2308"/>
      </w:pPr>
      <w:r>
        <w:rPr>
          <w:u w:val="single"/>
        </w:rPr>
        <w:t>Class –related research:</w:t>
      </w:r>
    </w:p>
    <w:p w14:paraId="6D8C339E" w14:textId="77777777" w:rsidR="00B94316" w:rsidRDefault="00F75CDC">
      <w:pPr>
        <w:pStyle w:val="ListParagraph"/>
        <w:numPr>
          <w:ilvl w:val="0"/>
          <w:numId w:val="2"/>
        </w:numPr>
        <w:tabs>
          <w:tab w:val="left" w:pos="3028"/>
          <w:tab w:val="left" w:pos="3029"/>
        </w:tabs>
        <w:spacing w:line="252" w:lineRule="exact"/>
        <w:ind w:hanging="361"/>
      </w:pPr>
      <w:r>
        <w:t>Study of fish species in Blue River tributary in southern</w:t>
      </w:r>
      <w:r>
        <w:rPr>
          <w:spacing w:val="-12"/>
        </w:rPr>
        <w:t xml:space="preserve"> </w:t>
      </w:r>
      <w:r>
        <w:t>Indiana</w:t>
      </w:r>
    </w:p>
    <w:p w14:paraId="6D8C339F" w14:textId="77777777" w:rsidR="00B94316" w:rsidRDefault="00F75CDC">
      <w:pPr>
        <w:pStyle w:val="ListParagraph"/>
        <w:numPr>
          <w:ilvl w:val="0"/>
          <w:numId w:val="2"/>
        </w:numPr>
        <w:tabs>
          <w:tab w:val="left" w:pos="3028"/>
          <w:tab w:val="left" w:pos="3029"/>
        </w:tabs>
        <w:spacing w:before="2"/>
        <w:ind w:right="1149" w:hanging="360"/>
      </w:pPr>
      <w:r>
        <w:t>Survey of tree species in Howell Wetlands in Evansville for use by Wesselman Nature</w:t>
      </w:r>
      <w:r>
        <w:rPr>
          <w:spacing w:val="-1"/>
        </w:rPr>
        <w:t xml:space="preserve"> </w:t>
      </w:r>
      <w:r>
        <w:t>Society</w:t>
      </w:r>
    </w:p>
    <w:p w14:paraId="6D8C33A0" w14:textId="77777777" w:rsidR="00B94316" w:rsidRDefault="00B94316">
      <w:pPr>
        <w:pStyle w:val="BodyText"/>
        <w:spacing w:before="4"/>
        <w:rPr>
          <w:sz w:val="14"/>
        </w:rPr>
      </w:pPr>
    </w:p>
    <w:p w14:paraId="6D8C33A1" w14:textId="77777777" w:rsidR="00B94316" w:rsidRDefault="00B94316">
      <w:pPr>
        <w:rPr>
          <w:sz w:val="14"/>
        </w:rPr>
        <w:sectPr w:rsidR="00B94316">
          <w:type w:val="continuous"/>
          <w:pgSz w:w="12240" w:h="15840"/>
          <w:pgMar w:top="1160" w:right="1300" w:bottom="280" w:left="860" w:header="720" w:footer="720" w:gutter="0"/>
          <w:cols w:space="720"/>
        </w:sectPr>
      </w:pPr>
    </w:p>
    <w:p w14:paraId="6D8C33A2" w14:textId="77777777" w:rsidR="00B94316" w:rsidRDefault="00F75CDC">
      <w:pPr>
        <w:pStyle w:val="Heading1"/>
      </w:pPr>
      <w:r>
        <w:t>KEY SKILLS:</w:t>
      </w:r>
    </w:p>
    <w:p w14:paraId="6D8C33A3" w14:textId="77777777" w:rsidR="00B94316" w:rsidRDefault="00F75CDC">
      <w:pPr>
        <w:pStyle w:val="BodyText"/>
        <w:spacing w:before="6"/>
        <w:rPr>
          <w:b/>
          <w:sz w:val="31"/>
        </w:rPr>
      </w:pPr>
      <w:r>
        <w:br w:type="column"/>
      </w:r>
    </w:p>
    <w:p w14:paraId="6D8C33A4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"/>
        <w:ind w:right="1640"/>
      </w:pPr>
      <w:r>
        <w:t>Experienced in performing several bio-assessments including acquatic invertebrates, fishes, plants, and</w:t>
      </w:r>
      <w:r>
        <w:rPr>
          <w:spacing w:val="-7"/>
        </w:rPr>
        <w:t xml:space="preserve"> </w:t>
      </w:r>
      <w:r>
        <w:t>mammals</w:t>
      </w:r>
    </w:p>
    <w:p w14:paraId="6D8C33A5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line="252" w:lineRule="exact"/>
      </w:pPr>
      <w:r>
        <w:t>Basic experience in water quality testing and performing lake</w:t>
      </w:r>
      <w:r>
        <w:rPr>
          <w:spacing w:val="-22"/>
        </w:rPr>
        <w:t xml:space="preserve"> </w:t>
      </w:r>
      <w:r>
        <w:t>morphometrics</w:t>
      </w:r>
    </w:p>
    <w:p w14:paraId="6D8C33A6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ind w:right="240"/>
      </w:pPr>
      <w:r>
        <w:t>Experience in accessing U.S. Geological Survey real-time water data site and Indiana geographic information system (GIS)</w:t>
      </w:r>
      <w:r>
        <w:rPr>
          <w:spacing w:val="50"/>
        </w:rPr>
        <w:t xml:space="preserve"> </w:t>
      </w:r>
      <w:r>
        <w:t>maps</w:t>
      </w:r>
    </w:p>
    <w:p w14:paraId="6D8C33A7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</w:pPr>
      <w:r>
        <w:t>Extensive knowledge of the wildlife biology</w:t>
      </w:r>
      <w:r>
        <w:rPr>
          <w:spacing w:val="-9"/>
        </w:rPr>
        <w:t xml:space="preserve"> </w:t>
      </w:r>
      <w:r>
        <w:t>field</w:t>
      </w:r>
    </w:p>
    <w:p w14:paraId="6D8C33A8" w14:textId="77777777" w:rsidR="00B94316" w:rsidRDefault="00B94316">
      <w:pPr>
        <w:sectPr w:rsidR="00B94316">
          <w:type w:val="continuous"/>
          <w:pgSz w:w="12240" w:h="15840"/>
          <w:pgMar w:top="1160" w:right="1300" w:bottom="280" w:left="860" w:header="720" w:footer="720" w:gutter="0"/>
          <w:cols w:num="2" w:space="720" w:equalWidth="0">
            <w:col w:w="1715" w:space="806"/>
            <w:col w:w="7559"/>
          </w:cols>
        </w:sectPr>
      </w:pPr>
    </w:p>
    <w:p w14:paraId="6D8C33A9" w14:textId="77777777" w:rsidR="00B94316" w:rsidRDefault="00B94316">
      <w:pPr>
        <w:pStyle w:val="BodyText"/>
        <w:spacing w:before="6"/>
        <w:rPr>
          <w:sz w:val="14"/>
        </w:rPr>
      </w:pPr>
    </w:p>
    <w:p w14:paraId="6D8C33AA" w14:textId="41A401CE" w:rsidR="00B94316" w:rsidRDefault="00F75CDC">
      <w:pPr>
        <w:tabs>
          <w:tab w:val="left" w:pos="2308"/>
          <w:tab w:val="left" w:pos="7462"/>
        </w:tabs>
        <w:spacing w:before="90" w:line="275" w:lineRule="exact"/>
        <w:ind w:left="147"/>
      </w:pPr>
      <w:r>
        <w:rPr>
          <w:b/>
          <w:sz w:val="24"/>
        </w:rPr>
        <w:t>INTERNSHIP:</w:t>
      </w:r>
      <w:r>
        <w:rPr>
          <w:b/>
          <w:sz w:val="24"/>
        </w:rPr>
        <w:tab/>
      </w:r>
      <w:r>
        <w:rPr>
          <w:b/>
        </w:rPr>
        <w:t xml:space="preserve">Naturalist Intern, </w:t>
      </w:r>
      <w:r>
        <w:t>Wesselman Woods</w:t>
      </w:r>
      <w:r>
        <w:rPr>
          <w:spacing w:val="-9"/>
        </w:rPr>
        <w:t xml:space="preserve"> </w:t>
      </w:r>
      <w:r>
        <w:t>Nature</w:t>
      </w:r>
      <w:r>
        <w:rPr>
          <w:spacing w:val="-2"/>
        </w:rPr>
        <w:t xml:space="preserve"> </w:t>
      </w:r>
      <w:r>
        <w:t>Preserve</w:t>
      </w:r>
      <w:r>
        <w:tab/>
      </w:r>
      <w:r w:rsidR="007C059D">
        <w:tab/>
      </w:r>
      <w:r w:rsidR="007C059D">
        <w:tab/>
        <w:t xml:space="preserve">          </w:t>
      </w:r>
      <w:r>
        <w:t>Fall</w:t>
      </w:r>
      <w:r>
        <w:rPr>
          <w:spacing w:val="1"/>
        </w:rPr>
        <w:t xml:space="preserve"> </w:t>
      </w:r>
      <w:r>
        <w:t>20</w:t>
      </w:r>
      <w:r w:rsidR="00EB4F68">
        <w:t>21</w:t>
      </w:r>
    </w:p>
    <w:p w14:paraId="6D8C33AB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ind w:right="188"/>
      </w:pPr>
      <w:r>
        <w:t>Assist naturalists and education director of this Indiana State Nature Preserve and National Natural Landmark consisting of 190-acre old-growth, lowland forest within Evansville,</w:t>
      </w:r>
      <w:r>
        <w:rPr>
          <w:spacing w:val="2"/>
        </w:rPr>
        <w:t xml:space="preserve"> </w:t>
      </w:r>
      <w:r>
        <w:t>Indiana</w:t>
      </w:r>
    </w:p>
    <w:p w14:paraId="6D8C33AC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ind w:right="398"/>
      </w:pPr>
      <w:r>
        <w:t>Specific responsibilities include performing whitetail deer, Canadian</w:t>
      </w:r>
      <w:r>
        <w:rPr>
          <w:spacing w:val="-25"/>
        </w:rPr>
        <w:t xml:space="preserve"> </w:t>
      </w:r>
      <w:r>
        <w:t>geese, and North American beaver assessment within the</w:t>
      </w:r>
      <w:r>
        <w:rPr>
          <w:spacing w:val="-7"/>
        </w:rPr>
        <w:t xml:space="preserve"> </w:t>
      </w:r>
      <w:r>
        <w:t>preserve</w:t>
      </w:r>
    </w:p>
    <w:p w14:paraId="6D8C33AD" w14:textId="1304CBAD" w:rsidR="00B94316" w:rsidRDefault="00F75CDC">
      <w:pPr>
        <w:tabs>
          <w:tab w:val="left" w:pos="2308"/>
          <w:tab w:val="right" w:pos="8530"/>
        </w:tabs>
        <w:spacing w:before="253" w:line="275" w:lineRule="exact"/>
        <w:ind w:left="147"/>
      </w:pPr>
      <w:r>
        <w:rPr>
          <w:b/>
          <w:sz w:val="24"/>
        </w:rPr>
        <w:t>EXPERIENCE:</w:t>
      </w:r>
      <w:r>
        <w:rPr>
          <w:b/>
          <w:sz w:val="24"/>
        </w:rPr>
        <w:tab/>
        <w:t>Crew Leader</w:t>
      </w:r>
      <w:r>
        <w:rPr>
          <w:b/>
        </w:rPr>
        <w:t xml:space="preserve">, </w:t>
      </w:r>
      <w:r>
        <w:t>Burger King,</w:t>
      </w:r>
      <w:r>
        <w:rPr>
          <w:spacing w:val="-4"/>
        </w:rPr>
        <w:t xml:space="preserve"> </w:t>
      </w:r>
      <w:r>
        <w:t>Washington,</w:t>
      </w:r>
      <w:r>
        <w:rPr>
          <w:spacing w:val="-2"/>
        </w:rPr>
        <w:t xml:space="preserve"> </w:t>
      </w:r>
      <w:r>
        <w:t>Indiana</w:t>
      </w:r>
      <w:r w:rsidR="00CB3AC6">
        <w:t xml:space="preserve"> </w:t>
      </w:r>
      <w:r w:rsidR="00CB3AC6">
        <w:tab/>
        <w:t xml:space="preserve">                 May </w:t>
      </w:r>
      <w:r>
        <w:t>20</w:t>
      </w:r>
      <w:r w:rsidR="00181205">
        <w:t>17</w:t>
      </w:r>
      <w:r>
        <w:t xml:space="preserve"> –</w:t>
      </w:r>
      <w:r>
        <w:rPr>
          <w:spacing w:val="1"/>
        </w:rPr>
        <w:t xml:space="preserve"> </w:t>
      </w:r>
      <w:r w:rsidR="00CB3AC6">
        <w:rPr>
          <w:spacing w:val="1"/>
        </w:rPr>
        <w:t xml:space="preserve">August </w:t>
      </w:r>
      <w:r>
        <w:t>20</w:t>
      </w:r>
      <w:r w:rsidR="00181205">
        <w:t>19</w:t>
      </w:r>
    </w:p>
    <w:p w14:paraId="6D8C33AE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51" w:lineRule="exact"/>
        <w:ind w:hanging="361"/>
      </w:pPr>
      <w:r>
        <w:t>Supervised team of five front counter employees in high volume</w:t>
      </w:r>
      <w:r>
        <w:rPr>
          <w:spacing w:val="-15"/>
        </w:rPr>
        <w:t xml:space="preserve"> </w:t>
      </w:r>
      <w:r>
        <w:t>restaurant</w:t>
      </w:r>
    </w:p>
    <w:p w14:paraId="6D8C33AF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ind w:right="743"/>
      </w:pPr>
      <w:r>
        <w:t>Compiled nightly shift reports for store manager and assisted with bank deposits when</w:t>
      </w:r>
      <w:r>
        <w:rPr>
          <w:spacing w:val="-1"/>
        </w:rPr>
        <w:t xml:space="preserve"> </w:t>
      </w:r>
      <w:r>
        <w:t>needed</w:t>
      </w:r>
    </w:p>
    <w:p w14:paraId="6D8C33B0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42" w:lineRule="auto"/>
        <w:ind w:right="607"/>
      </w:pPr>
      <w:r>
        <w:t>Gained strong teamwork and leadership skills while consistently meeting exemplary customer service</w:t>
      </w:r>
      <w:r>
        <w:rPr>
          <w:spacing w:val="-3"/>
        </w:rPr>
        <w:t xml:space="preserve"> </w:t>
      </w:r>
      <w:r>
        <w:t>levels</w:t>
      </w:r>
    </w:p>
    <w:p w14:paraId="6D8C33B1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49" w:lineRule="exact"/>
        <w:ind w:hanging="361"/>
      </w:pPr>
      <w:r>
        <w:t>Awarded 2007 Team Member of the</w:t>
      </w:r>
      <w:r>
        <w:rPr>
          <w:spacing w:val="-7"/>
        </w:rPr>
        <w:t xml:space="preserve"> </w:t>
      </w:r>
      <w:r>
        <w:t>Year</w:t>
      </w:r>
    </w:p>
    <w:p w14:paraId="6D8C33B2" w14:textId="77777777" w:rsidR="00B94316" w:rsidRDefault="00B94316">
      <w:pPr>
        <w:pStyle w:val="BodyText"/>
      </w:pPr>
    </w:p>
    <w:p w14:paraId="6D8C33B3" w14:textId="3EE6ED0A" w:rsidR="00B94316" w:rsidRDefault="00F75CDC">
      <w:pPr>
        <w:tabs>
          <w:tab w:val="left" w:pos="7465"/>
        </w:tabs>
        <w:spacing w:before="1" w:line="252" w:lineRule="exact"/>
        <w:ind w:left="2308"/>
      </w:pPr>
      <w:r>
        <w:rPr>
          <w:b/>
        </w:rPr>
        <w:t>Childcare Assistant,</w:t>
      </w:r>
      <w:r>
        <w:rPr>
          <w:b/>
          <w:spacing w:val="-3"/>
        </w:rPr>
        <w:t xml:space="preserve"> </w:t>
      </w:r>
      <w:r>
        <w:t>Washington,</w:t>
      </w:r>
      <w:r>
        <w:rPr>
          <w:spacing w:val="-2"/>
        </w:rPr>
        <w:t xml:space="preserve"> </w:t>
      </w:r>
      <w:r>
        <w:t>Indiana</w:t>
      </w:r>
      <w:r w:rsidR="00CB3AC6">
        <w:t xml:space="preserve"> </w:t>
      </w:r>
      <w:r w:rsidR="00CB3AC6">
        <w:tab/>
      </w:r>
      <w:r w:rsidR="00CB3AC6">
        <w:tab/>
        <w:t xml:space="preserve">   </w:t>
      </w:r>
      <w:r>
        <w:t>Summers 20</w:t>
      </w:r>
      <w:r w:rsidR="00181205">
        <w:t>17</w:t>
      </w:r>
      <w:r>
        <w:t xml:space="preserve"> –</w:t>
      </w:r>
      <w:r>
        <w:rPr>
          <w:spacing w:val="1"/>
        </w:rPr>
        <w:t xml:space="preserve"> </w:t>
      </w:r>
      <w:r>
        <w:t>20</w:t>
      </w:r>
      <w:r w:rsidR="00181205">
        <w:t>20</w:t>
      </w:r>
    </w:p>
    <w:p w14:paraId="6D8C33B4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52" w:lineRule="exact"/>
        <w:ind w:hanging="361"/>
      </w:pPr>
      <w:r>
        <w:t>Assist with family-owned daycare facility</w:t>
      </w:r>
    </w:p>
    <w:p w14:paraId="6D8C33B5" w14:textId="77777777" w:rsidR="00B94316" w:rsidRDefault="00B94316">
      <w:pPr>
        <w:pStyle w:val="BodyText"/>
        <w:spacing w:before="5"/>
        <w:rPr>
          <w:sz w:val="14"/>
        </w:rPr>
      </w:pPr>
    </w:p>
    <w:p w14:paraId="6D8C33B6" w14:textId="77777777" w:rsidR="00B94316" w:rsidRDefault="00B94316">
      <w:pPr>
        <w:rPr>
          <w:sz w:val="14"/>
        </w:rPr>
        <w:sectPr w:rsidR="00B94316">
          <w:type w:val="continuous"/>
          <w:pgSz w:w="12240" w:h="15840"/>
          <w:pgMar w:top="1160" w:right="1300" w:bottom="280" w:left="860" w:header="720" w:footer="720" w:gutter="0"/>
          <w:cols w:space="720"/>
        </w:sectPr>
      </w:pPr>
    </w:p>
    <w:p w14:paraId="6D8C33B7" w14:textId="77777777" w:rsidR="00B94316" w:rsidRDefault="00F75CDC">
      <w:pPr>
        <w:pStyle w:val="Heading1"/>
      </w:pPr>
      <w:r>
        <w:t>ACTIVITIES:</w:t>
      </w:r>
    </w:p>
    <w:p w14:paraId="6D8C33B8" w14:textId="77777777" w:rsidR="00B94316" w:rsidRDefault="00F75CDC">
      <w:pPr>
        <w:pStyle w:val="BodyText"/>
        <w:spacing w:before="6"/>
        <w:rPr>
          <w:b/>
          <w:sz w:val="31"/>
        </w:rPr>
      </w:pPr>
      <w:r>
        <w:br w:type="column"/>
      </w:r>
    </w:p>
    <w:p w14:paraId="6D8C33B9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"/>
      </w:pPr>
      <w:r>
        <w:t>USI Biology</w:t>
      </w:r>
      <w:r>
        <w:rPr>
          <w:spacing w:val="-7"/>
        </w:rPr>
        <w:t xml:space="preserve"> </w:t>
      </w:r>
      <w:r>
        <w:t>Club</w:t>
      </w:r>
    </w:p>
    <w:p w14:paraId="6D8C33BA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"/>
      </w:pPr>
      <w:r>
        <w:t>USI Intramural</w:t>
      </w:r>
      <w:r>
        <w:rPr>
          <w:spacing w:val="-2"/>
        </w:rPr>
        <w:t xml:space="preserve"> </w:t>
      </w:r>
      <w:r>
        <w:t>softball</w:t>
      </w:r>
    </w:p>
    <w:sectPr w:rsidR="00B94316">
      <w:type w:val="continuous"/>
      <w:pgSz w:w="12240" w:h="15840"/>
      <w:pgMar w:top="1160" w:right="1300" w:bottom="280" w:left="860" w:header="720" w:footer="720" w:gutter="0"/>
      <w:cols w:num="2" w:space="720" w:equalWidth="0">
        <w:col w:w="1685" w:space="836"/>
        <w:col w:w="755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10405"/>
    <w:multiLevelType w:val="hybridMultilevel"/>
    <w:tmpl w:val="B1B61334"/>
    <w:lvl w:ilvl="0" w:tplc="F798452E">
      <w:numFmt w:val="bullet"/>
      <w:lvlText w:val=""/>
      <w:lvlJc w:val="left"/>
      <w:pPr>
        <w:ind w:left="508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79064580">
      <w:numFmt w:val="bullet"/>
      <w:lvlText w:val=""/>
      <w:lvlJc w:val="left"/>
      <w:pPr>
        <w:ind w:left="3028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9650F9FC">
      <w:numFmt w:val="bullet"/>
      <w:lvlText w:val="•"/>
      <w:lvlJc w:val="left"/>
      <w:pPr>
        <w:ind w:left="3524" w:hanging="360"/>
      </w:pPr>
      <w:rPr>
        <w:rFonts w:hint="default"/>
        <w:lang w:val="en-US" w:eastAsia="en-US" w:bidi="en-US"/>
      </w:rPr>
    </w:lvl>
    <w:lvl w:ilvl="3" w:tplc="BA002B18">
      <w:numFmt w:val="bullet"/>
      <w:lvlText w:val="•"/>
      <w:lvlJc w:val="left"/>
      <w:pPr>
        <w:ind w:left="4028" w:hanging="360"/>
      </w:pPr>
      <w:rPr>
        <w:rFonts w:hint="default"/>
        <w:lang w:val="en-US" w:eastAsia="en-US" w:bidi="en-US"/>
      </w:rPr>
    </w:lvl>
    <w:lvl w:ilvl="4" w:tplc="A08E07EE">
      <w:numFmt w:val="bullet"/>
      <w:lvlText w:val="•"/>
      <w:lvlJc w:val="left"/>
      <w:pPr>
        <w:ind w:left="4533" w:hanging="360"/>
      </w:pPr>
      <w:rPr>
        <w:rFonts w:hint="default"/>
        <w:lang w:val="en-US" w:eastAsia="en-US" w:bidi="en-US"/>
      </w:rPr>
    </w:lvl>
    <w:lvl w:ilvl="5" w:tplc="7D885898">
      <w:numFmt w:val="bullet"/>
      <w:lvlText w:val="•"/>
      <w:lvlJc w:val="left"/>
      <w:pPr>
        <w:ind w:left="5037" w:hanging="360"/>
      </w:pPr>
      <w:rPr>
        <w:rFonts w:hint="default"/>
        <w:lang w:val="en-US" w:eastAsia="en-US" w:bidi="en-US"/>
      </w:rPr>
    </w:lvl>
    <w:lvl w:ilvl="6" w:tplc="52B07FE6">
      <w:numFmt w:val="bullet"/>
      <w:lvlText w:val="•"/>
      <w:lvlJc w:val="left"/>
      <w:pPr>
        <w:ind w:left="5542" w:hanging="360"/>
      </w:pPr>
      <w:rPr>
        <w:rFonts w:hint="default"/>
        <w:lang w:val="en-US" w:eastAsia="en-US" w:bidi="en-US"/>
      </w:rPr>
    </w:lvl>
    <w:lvl w:ilvl="7" w:tplc="029C5AC2">
      <w:numFmt w:val="bullet"/>
      <w:lvlText w:val="•"/>
      <w:lvlJc w:val="left"/>
      <w:pPr>
        <w:ind w:left="6046" w:hanging="360"/>
      </w:pPr>
      <w:rPr>
        <w:rFonts w:hint="default"/>
        <w:lang w:val="en-US" w:eastAsia="en-US" w:bidi="en-US"/>
      </w:rPr>
    </w:lvl>
    <w:lvl w:ilvl="8" w:tplc="5A68AE9A">
      <w:numFmt w:val="bullet"/>
      <w:lvlText w:val="•"/>
      <w:lvlJc w:val="left"/>
      <w:pPr>
        <w:ind w:left="655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B4C1430"/>
    <w:multiLevelType w:val="hybridMultilevel"/>
    <w:tmpl w:val="6F4ACAC0"/>
    <w:lvl w:ilvl="0" w:tplc="BF9075A2">
      <w:numFmt w:val="bullet"/>
      <w:lvlText w:val=""/>
      <w:lvlJc w:val="left"/>
      <w:pPr>
        <w:ind w:left="3028" w:hanging="315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34CA919E">
      <w:numFmt w:val="bullet"/>
      <w:lvlText w:val="•"/>
      <w:lvlJc w:val="left"/>
      <w:pPr>
        <w:ind w:left="3726" w:hanging="315"/>
      </w:pPr>
      <w:rPr>
        <w:rFonts w:hint="default"/>
        <w:lang w:val="en-US" w:eastAsia="en-US" w:bidi="en-US"/>
      </w:rPr>
    </w:lvl>
    <w:lvl w:ilvl="2" w:tplc="EE62EE86">
      <w:numFmt w:val="bullet"/>
      <w:lvlText w:val="•"/>
      <w:lvlJc w:val="left"/>
      <w:pPr>
        <w:ind w:left="4432" w:hanging="315"/>
      </w:pPr>
      <w:rPr>
        <w:rFonts w:hint="default"/>
        <w:lang w:val="en-US" w:eastAsia="en-US" w:bidi="en-US"/>
      </w:rPr>
    </w:lvl>
    <w:lvl w:ilvl="3" w:tplc="228A70C4">
      <w:numFmt w:val="bullet"/>
      <w:lvlText w:val="•"/>
      <w:lvlJc w:val="left"/>
      <w:pPr>
        <w:ind w:left="5138" w:hanging="315"/>
      </w:pPr>
      <w:rPr>
        <w:rFonts w:hint="default"/>
        <w:lang w:val="en-US" w:eastAsia="en-US" w:bidi="en-US"/>
      </w:rPr>
    </w:lvl>
    <w:lvl w:ilvl="4" w:tplc="99749EF0">
      <w:numFmt w:val="bullet"/>
      <w:lvlText w:val="•"/>
      <w:lvlJc w:val="left"/>
      <w:pPr>
        <w:ind w:left="5844" w:hanging="315"/>
      </w:pPr>
      <w:rPr>
        <w:rFonts w:hint="default"/>
        <w:lang w:val="en-US" w:eastAsia="en-US" w:bidi="en-US"/>
      </w:rPr>
    </w:lvl>
    <w:lvl w:ilvl="5" w:tplc="052E302A">
      <w:numFmt w:val="bullet"/>
      <w:lvlText w:val="•"/>
      <w:lvlJc w:val="left"/>
      <w:pPr>
        <w:ind w:left="6550" w:hanging="315"/>
      </w:pPr>
      <w:rPr>
        <w:rFonts w:hint="default"/>
        <w:lang w:val="en-US" w:eastAsia="en-US" w:bidi="en-US"/>
      </w:rPr>
    </w:lvl>
    <w:lvl w:ilvl="6" w:tplc="0F5202AE">
      <w:numFmt w:val="bullet"/>
      <w:lvlText w:val="•"/>
      <w:lvlJc w:val="left"/>
      <w:pPr>
        <w:ind w:left="7256" w:hanging="315"/>
      </w:pPr>
      <w:rPr>
        <w:rFonts w:hint="default"/>
        <w:lang w:val="en-US" w:eastAsia="en-US" w:bidi="en-US"/>
      </w:rPr>
    </w:lvl>
    <w:lvl w:ilvl="7" w:tplc="3F30698E">
      <w:numFmt w:val="bullet"/>
      <w:lvlText w:val="•"/>
      <w:lvlJc w:val="left"/>
      <w:pPr>
        <w:ind w:left="7962" w:hanging="315"/>
      </w:pPr>
      <w:rPr>
        <w:rFonts w:hint="default"/>
        <w:lang w:val="en-US" w:eastAsia="en-US" w:bidi="en-US"/>
      </w:rPr>
    </w:lvl>
    <w:lvl w:ilvl="8" w:tplc="0D189638">
      <w:numFmt w:val="bullet"/>
      <w:lvlText w:val="•"/>
      <w:lvlJc w:val="left"/>
      <w:pPr>
        <w:ind w:left="8668" w:hanging="315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jQ2MDMxMjAxtjBW0lEKTi0uzszPAykwrAUA/aFpPywAAAA="/>
  </w:docVars>
  <w:rsids>
    <w:rsidRoot w:val="00B94316"/>
    <w:rsid w:val="00017B58"/>
    <w:rsid w:val="00181205"/>
    <w:rsid w:val="001A30C8"/>
    <w:rsid w:val="007C059D"/>
    <w:rsid w:val="008E0C84"/>
    <w:rsid w:val="00B94316"/>
    <w:rsid w:val="00BC5F8A"/>
    <w:rsid w:val="00CB3AC6"/>
    <w:rsid w:val="00CD46C1"/>
    <w:rsid w:val="00CF19E2"/>
    <w:rsid w:val="00EB4F68"/>
    <w:rsid w:val="00F75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8C338A"/>
  <w15:docId w15:val="{D2ECC086-4B8D-4470-9BE5-A9C6D00AD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0"/>
      <w:ind w:left="14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028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A30C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0C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17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17B58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017B5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rchibaldeagle/" TargetMode="External"/><Relationship Id="rId5" Type="http://schemas.openxmlformats.org/officeDocument/2006/relationships/hyperlink" Target="mailto:Archie.Eagle@us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2070</Characters>
  <Application>Microsoft Office Word</Application>
  <DocSecurity>4</DocSecurity>
  <Lines>55</Lines>
  <Paragraphs>38</Paragraphs>
  <ScaleCrop>false</ScaleCrop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son J</dc:title>
  <dc:creator>TWagler</dc:creator>
  <cp:lastModifiedBy>Fifer, Stephanie L</cp:lastModifiedBy>
  <cp:revision>2</cp:revision>
  <dcterms:created xsi:type="dcterms:W3CDTF">2022-07-06T22:49:00Z</dcterms:created>
  <dcterms:modified xsi:type="dcterms:W3CDTF">2022-07-0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06-21T00:00:00Z</vt:filetime>
  </property>
  <property fmtid="{D5CDD505-2E9C-101B-9397-08002B2CF9AE}" pid="5" name="MSIP_Label_93932cc9-dea4-49e2-bfe2-7f42b17a9d2b_Enabled">
    <vt:lpwstr>true</vt:lpwstr>
  </property>
  <property fmtid="{D5CDD505-2E9C-101B-9397-08002B2CF9AE}" pid="6" name="MSIP_Label_93932cc9-dea4-49e2-bfe2-7f42b17a9d2b_SetDate">
    <vt:lpwstr>2022-06-21T15:25:57Z</vt:lpwstr>
  </property>
  <property fmtid="{D5CDD505-2E9C-101B-9397-08002B2CF9AE}" pid="7" name="MSIP_Label_93932cc9-dea4-49e2-bfe2-7f42b17a9d2b_Method">
    <vt:lpwstr>Standard</vt:lpwstr>
  </property>
  <property fmtid="{D5CDD505-2E9C-101B-9397-08002B2CF9AE}" pid="8" name="MSIP_Label_93932cc9-dea4-49e2-bfe2-7f42b17a9d2b_Name">
    <vt:lpwstr>USI Internal</vt:lpwstr>
  </property>
  <property fmtid="{D5CDD505-2E9C-101B-9397-08002B2CF9AE}" pid="9" name="MSIP_Label_93932cc9-dea4-49e2-bfe2-7f42b17a9d2b_SiteId">
    <vt:lpwstr>ae1d882c-786b-492c-9095-3d81d0a2f615</vt:lpwstr>
  </property>
  <property fmtid="{D5CDD505-2E9C-101B-9397-08002B2CF9AE}" pid="10" name="MSIP_Label_93932cc9-dea4-49e2-bfe2-7f42b17a9d2b_ActionId">
    <vt:lpwstr>7874c746-f095-4add-8093-7c310fe54a5e</vt:lpwstr>
  </property>
  <property fmtid="{D5CDD505-2E9C-101B-9397-08002B2CF9AE}" pid="11" name="MSIP_Label_93932cc9-dea4-49e2-bfe2-7f42b17a9d2b_ContentBits">
    <vt:lpwstr>0</vt:lpwstr>
  </property>
</Properties>
</file>